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F5B1A" w14:textId="7D9CA21D" w:rsidR="008378D5" w:rsidRPr="00B45E5E" w:rsidRDefault="008378D5" w:rsidP="008378D5">
      <w:pPr>
        <w:spacing w:before="120"/>
        <w:rPr>
          <w:b/>
          <w:color w:val="373737" w:themeColor="background2" w:themeShade="40"/>
          <w:szCs w:val="24"/>
        </w:rPr>
      </w:pPr>
      <w:r w:rsidRPr="00B45E5E">
        <w:rPr>
          <w:b/>
          <w:color w:val="373737" w:themeColor="background2" w:themeShade="40"/>
          <w:szCs w:val="24"/>
        </w:rPr>
        <w:t>ANNEXE I</w:t>
      </w:r>
      <w:r>
        <w:rPr>
          <w:b/>
          <w:color w:val="373737" w:themeColor="background2" w:themeShade="40"/>
          <w:szCs w:val="24"/>
        </w:rPr>
        <w:t>II</w:t>
      </w:r>
      <w:r w:rsidRPr="00B45E5E">
        <w:rPr>
          <w:b/>
          <w:color w:val="373737" w:themeColor="background2" w:themeShade="40"/>
          <w:szCs w:val="24"/>
        </w:rPr>
        <w:t xml:space="preserve"> - Liste des élèves</w:t>
      </w:r>
      <w:r>
        <w:rPr>
          <w:b/>
          <w:color w:val="373737" w:themeColor="background2" w:themeShade="40"/>
          <w:szCs w:val="24"/>
        </w:rPr>
        <w:t xml:space="preserve"> </w:t>
      </w:r>
      <w:proofErr w:type="spellStart"/>
      <w:r>
        <w:rPr>
          <w:b/>
          <w:color w:val="373737" w:themeColor="background2" w:themeShade="40"/>
          <w:szCs w:val="24"/>
        </w:rPr>
        <w:t>québécois-es</w:t>
      </w:r>
      <w:proofErr w:type="spellEnd"/>
    </w:p>
    <w:tbl>
      <w:tblPr>
        <w:tblStyle w:val="TableGrid"/>
        <w:tblW w:w="12456" w:type="dxa"/>
        <w:tblBorders>
          <w:top w:val="single" w:sz="4" w:space="0" w:color="4B4B4B" w:themeColor="text2"/>
          <w:left w:val="single" w:sz="4" w:space="0" w:color="4B4B4B" w:themeColor="text2"/>
          <w:bottom w:val="single" w:sz="4" w:space="0" w:color="4B4B4B" w:themeColor="text2"/>
          <w:right w:val="single" w:sz="4" w:space="0" w:color="4B4B4B" w:themeColor="text2"/>
          <w:insideH w:val="single" w:sz="4" w:space="0" w:color="4B4B4B" w:themeColor="text2"/>
          <w:insideV w:val="single" w:sz="4" w:space="0" w:color="4B4B4B" w:themeColor="text2"/>
        </w:tblBorders>
        <w:tblLook w:val="04A0" w:firstRow="1" w:lastRow="0" w:firstColumn="1" w:lastColumn="0" w:noHBand="0" w:noVBand="1"/>
      </w:tblPr>
      <w:tblGrid>
        <w:gridCol w:w="436"/>
        <w:gridCol w:w="3402"/>
        <w:gridCol w:w="3402"/>
        <w:gridCol w:w="2835"/>
        <w:gridCol w:w="2381"/>
      </w:tblGrid>
      <w:tr w:rsidR="00D516C0" w:rsidRPr="00923204" w14:paraId="11E85EEF" w14:textId="77777777" w:rsidTr="00727754">
        <w:trPr>
          <w:trHeight w:val="340"/>
        </w:trPr>
        <w:tc>
          <w:tcPr>
            <w:tcW w:w="436" w:type="dxa"/>
            <w:shd w:val="clear" w:color="auto" w:fill="7EA428" w:themeFill="accent4"/>
            <w:vAlign w:val="center"/>
          </w:tcPr>
          <w:p w14:paraId="3866909D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shd w:val="clear" w:color="auto" w:fill="7EA428" w:themeFill="accent4"/>
            <w:vAlign w:val="center"/>
          </w:tcPr>
          <w:p w14:paraId="51C6A183" w14:textId="77777777" w:rsidR="00D516C0" w:rsidRPr="00D968CA" w:rsidRDefault="00D516C0" w:rsidP="00727754">
            <w:pPr>
              <w:pStyle w:val="NoSpacing"/>
              <w:jc w:val="center"/>
              <w:rPr>
                <w:rStyle w:val="Strong"/>
                <w:b w:val="0"/>
                <w:bCs/>
                <w:color w:val="FFFFFF" w:themeColor="background1"/>
              </w:rPr>
            </w:pPr>
            <w:r w:rsidRPr="00D968CA">
              <w:rPr>
                <w:rStyle w:val="Strong"/>
                <w:b w:val="0"/>
                <w:bCs/>
                <w:color w:val="FFFFFF" w:themeColor="background1"/>
              </w:rPr>
              <w:t>Nom</w:t>
            </w:r>
          </w:p>
        </w:tc>
        <w:tc>
          <w:tcPr>
            <w:tcW w:w="3402" w:type="dxa"/>
            <w:shd w:val="clear" w:color="auto" w:fill="7EA428" w:themeFill="accent4"/>
            <w:vAlign w:val="center"/>
          </w:tcPr>
          <w:p w14:paraId="4C2F0D8F" w14:textId="77777777" w:rsidR="00D516C0" w:rsidRPr="00D968CA" w:rsidRDefault="00D516C0" w:rsidP="00727754">
            <w:pPr>
              <w:pStyle w:val="NoSpacing"/>
              <w:jc w:val="center"/>
              <w:rPr>
                <w:rStyle w:val="Strong"/>
                <w:b w:val="0"/>
                <w:bCs/>
                <w:color w:val="FFFFFF" w:themeColor="background1"/>
              </w:rPr>
            </w:pPr>
            <w:r w:rsidRPr="00D968CA">
              <w:rPr>
                <w:rStyle w:val="Strong"/>
                <w:b w:val="0"/>
                <w:bCs/>
                <w:color w:val="FFFFFF" w:themeColor="background1"/>
              </w:rPr>
              <w:t>Prénom</w:t>
            </w:r>
          </w:p>
        </w:tc>
        <w:tc>
          <w:tcPr>
            <w:tcW w:w="2835" w:type="dxa"/>
            <w:shd w:val="clear" w:color="auto" w:fill="7EA428" w:themeFill="accent4"/>
            <w:vAlign w:val="center"/>
          </w:tcPr>
          <w:p w14:paraId="4428012A" w14:textId="77777777" w:rsidR="00D516C0" w:rsidRPr="00D968CA" w:rsidRDefault="00D516C0" w:rsidP="00727754">
            <w:pPr>
              <w:pStyle w:val="NoSpacing"/>
              <w:jc w:val="center"/>
              <w:rPr>
                <w:rStyle w:val="Strong"/>
                <w:b w:val="0"/>
                <w:bCs/>
                <w:color w:val="FFFFFF" w:themeColor="background1"/>
              </w:rPr>
            </w:pPr>
            <w:r w:rsidRPr="00D968CA">
              <w:rPr>
                <w:rStyle w:val="Strong"/>
                <w:b w:val="0"/>
                <w:bCs/>
                <w:color w:val="FFFFFF" w:themeColor="background1"/>
              </w:rPr>
              <w:t>Code permanent</w:t>
            </w:r>
          </w:p>
        </w:tc>
        <w:tc>
          <w:tcPr>
            <w:tcW w:w="2381" w:type="dxa"/>
            <w:shd w:val="clear" w:color="auto" w:fill="7EA428" w:themeFill="accent4"/>
            <w:vAlign w:val="center"/>
          </w:tcPr>
          <w:p w14:paraId="4DC17668" w14:textId="77777777" w:rsidR="00D516C0" w:rsidRPr="00D968CA" w:rsidRDefault="00D516C0" w:rsidP="00727754">
            <w:pPr>
              <w:pStyle w:val="NoSpacing"/>
              <w:jc w:val="center"/>
              <w:rPr>
                <w:rStyle w:val="Strong"/>
                <w:b w:val="0"/>
                <w:bCs/>
                <w:color w:val="FFFFFF" w:themeColor="background1"/>
              </w:rPr>
            </w:pPr>
            <w:r w:rsidRPr="00D968CA">
              <w:rPr>
                <w:rStyle w:val="Strong"/>
                <w:b w:val="0"/>
                <w:bCs/>
                <w:color w:val="FFFFFF" w:themeColor="background1"/>
              </w:rPr>
              <w:t>Nb</w:t>
            </w:r>
            <w:r w:rsidRPr="003922F4">
              <w:rPr>
                <w:rStyle w:val="Strong"/>
                <w:b w:val="0"/>
                <w:bCs/>
                <w:color w:val="FFFFFF" w:themeColor="background1"/>
              </w:rPr>
              <w:t xml:space="preserve"> d’unités complétées dans le cadre du projet</w:t>
            </w:r>
          </w:p>
        </w:tc>
      </w:tr>
      <w:tr w:rsidR="00D516C0" w:rsidRPr="0052682C" w14:paraId="302E9A58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1A8EA090" w14:textId="77777777" w:rsidR="00D516C0" w:rsidRPr="0052682C" w:rsidRDefault="00D516C0" w:rsidP="00727754">
            <w:pPr>
              <w:pStyle w:val="NoSpacing"/>
              <w:jc w:val="right"/>
            </w:pPr>
            <w:r w:rsidRPr="008A6267">
              <w:rPr>
                <w:szCs w:val="22"/>
              </w:rPr>
              <w:t>1</w:t>
            </w:r>
          </w:p>
        </w:tc>
        <w:tc>
          <w:tcPr>
            <w:tcW w:w="3402" w:type="dxa"/>
            <w:vAlign w:val="center"/>
          </w:tcPr>
          <w:p w14:paraId="6CB26E74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1444568C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1CB8FCD2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7FC7D475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40281ED4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06E3F5F8" w14:textId="77777777" w:rsidR="00D516C0" w:rsidRPr="0052682C" w:rsidRDefault="00D516C0" w:rsidP="00727754">
            <w:pPr>
              <w:pStyle w:val="NoSpacing"/>
              <w:jc w:val="right"/>
            </w:pPr>
            <w:r w:rsidRPr="008A6267">
              <w:rPr>
                <w:szCs w:val="22"/>
              </w:rPr>
              <w:t>2</w:t>
            </w:r>
          </w:p>
        </w:tc>
        <w:tc>
          <w:tcPr>
            <w:tcW w:w="3402" w:type="dxa"/>
            <w:vAlign w:val="center"/>
          </w:tcPr>
          <w:p w14:paraId="725FCFF5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60B9D1EE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53B76EE7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3F266CC9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63B71819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5E33939D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3</w:t>
            </w:r>
          </w:p>
        </w:tc>
        <w:tc>
          <w:tcPr>
            <w:tcW w:w="3402" w:type="dxa"/>
            <w:vAlign w:val="center"/>
          </w:tcPr>
          <w:p w14:paraId="7BB2DDC0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17F20849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3B34A3F9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6D835DEC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07D37672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0224708B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4</w:t>
            </w:r>
          </w:p>
        </w:tc>
        <w:tc>
          <w:tcPr>
            <w:tcW w:w="3402" w:type="dxa"/>
            <w:vAlign w:val="center"/>
          </w:tcPr>
          <w:p w14:paraId="4AFE48D5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183CE009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726B7CC7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209ED163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546A6948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56739EB9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5</w:t>
            </w:r>
          </w:p>
        </w:tc>
        <w:tc>
          <w:tcPr>
            <w:tcW w:w="3402" w:type="dxa"/>
            <w:vAlign w:val="center"/>
          </w:tcPr>
          <w:p w14:paraId="2C9CF899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1CF9D3CF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373F77F4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18E9979F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3157BEB9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1155C3AE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6</w:t>
            </w:r>
          </w:p>
        </w:tc>
        <w:tc>
          <w:tcPr>
            <w:tcW w:w="3402" w:type="dxa"/>
            <w:vAlign w:val="center"/>
          </w:tcPr>
          <w:p w14:paraId="2240997E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234D41DB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65E4222F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7C0044AE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647CD296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0E3C8E42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7</w:t>
            </w:r>
          </w:p>
        </w:tc>
        <w:tc>
          <w:tcPr>
            <w:tcW w:w="3402" w:type="dxa"/>
            <w:vAlign w:val="center"/>
          </w:tcPr>
          <w:p w14:paraId="442A45A7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24BF030B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4EE47BA3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2E67F05C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2807A23D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23A7A42D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8</w:t>
            </w:r>
          </w:p>
        </w:tc>
        <w:tc>
          <w:tcPr>
            <w:tcW w:w="3402" w:type="dxa"/>
            <w:vAlign w:val="center"/>
          </w:tcPr>
          <w:p w14:paraId="71522A76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7833E215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79752B26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1F0543D2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3CAD4E42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47E7B48F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9</w:t>
            </w:r>
          </w:p>
        </w:tc>
        <w:tc>
          <w:tcPr>
            <w:tcW w:w="3402" w:type="dxa"/>
            <w:vAlign w:val="center"/>
          </w:tcPr>
          <w:p w14:paraId="1F06A6D8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5D3B7E97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4E7443B1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5D55B929" w14:textId="77777777" w:rsidR="00D516C0" w:rsidRDefault="00D516C0" w:rsidP="00727754">
            <w:pPr>
              <w:pStyle w:val="NoSpacing"/>
              <w:jc w:val="left"/>
            </w:pPr>
          </w:p>
        </w:tc>
      </w:tr>
      <w:tr w:rsidR="00D516C0" w:rsidRPr="0052682C" w14:paraId="36238C49" w14:textId="77777777" w:rsidTr="00BB0347">
        <w:trPr>
          <w:trHeight w:val="340"/>
        </w:trPr>
        <w:tc>
          <w:tcPr>
            <w:tcW w:w="436" w:type="dxa"/>
            <w:vAlign w:val="center"/>
          </w:tcPr>
          <w:p w14:paraId="5FA01730" w14:textId="77777777" w:rsidR="00D516C0" w:rsidRPr="008A6267" w:rsidRDefault="00D516C0" w:rsidP="00727754">
            <w:pPr>
              <w:pStyle w:val="NoSpacing"/>
              <w:jc w:val="right"/>
              <w:rPr>
                <w:szCs w:val="22"/>
              </w:rPr>
            </w:pPr>
            <w:r w:rsidRPr="008A6267">
              <w:rPr>
                <w:szCs w:val="22"/>
              </w:rPr>
              <w:t>10</w:t>
            </w:r>
          </w:p>
        </w:tc>
        <w:tc>
          <w:tcPr>
            <w:tcW w:w="3402" w:type="dxa"/>
            <w:vAlign w:val="center"/>
          </w:tcPr>
          <w:p w14:paraId="1BA664C8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3402" w:type="dxa"/>
            <w:vAlign w:val="center"/>
          </w:tcPr>
          <w:p w14:paraId="5975060D" w14:textId="77777777" w:rsidR="00D516C0" w:rsidRPr="0052682C" w:rsidRDefault="00D516C0" w:rsidP="00727754">
            <w:pPr>
              <w:pStyle w:val="NoSpacing"/>
              <w:jc w:val="left"/>
            </w:pPr>
          </w:p>
        </w:tc>
        <w:tc>
          <w:tcPr>
            <w:tcW w:w="2835" w:type="dxa"/>
            <w:vAlign w:val="center"/>
          </w:tcPr>
          <w:p w14:paraId="7975FFCE" w14:textId="77777777" w:rsidR="00D516C0" w:rsidRDefault="00D516C0" w:rsidP="00727754">
            <w:pPr>
              <w:pStyle w:val="NoSpacing"/>
              <w:jc w:val="left"/>
            </w:pPr>
          </w:p>
        </w:tc>
        <w:tc>
          <w:tcPr>
            <w:tcW w:w="2381" w:type="dxa"/>
            <w:vAlign w:val="center"/>
          </w:tcPr>
          <w:p w14:paraId="3EE36EEF" w14:textId="77777777" w:rsidR="00D516C0" w:rsidRDefault="00D516C0" w:rsidP="00727754">
            <w:pPr>
              <w:pStyle w:val="NoSpacing"/>
              <w:jc w:val="left"/>
            </w:pPr>
          </w:p>
        </w:tc>
      </w:tr>
    </w:tbl>
    <w:p w14:paraId="35D19EB4" w14:textId="77777777" w:rsidR="005F47F7" w:rsidRPr="003922F4" w:rsidRDefault="005F47F7" w:rsidP="00B50004">
      <w:pPr>
        <w:pStyle w:val="NoSpacing"/>
        <w:ind w:right="-6"/>
      </w:pPr>
    </w:p>
    <w:p w14:paraId="2141B95F" w14:textId="77777777" w:rsidR="008951DA" w:rsidRPr="00C66252" w:rsidRDefault="008951DA" w:rsidP="008951DA">
      <w:pPr>
        <w:spacing w:before="120"/>
        <w:rPr>
          <w:b/>
          <w:color w:val="373737" w:themeColor="background2" w:themeShade="40"/>
          <w:szCs w:val="24"/>
        </w:rPr>
      </w:pPr>
      <w:r w:rsidRPr="00C66252">
        <w:rPr>
          <w:b/>
          <w:color w:val="373737" w:themeColor="background2" w:themeShade="40"/>
          <w:szCs w:val="24"/>
        </w:rPr>
        <w:t>Liste des accomp</w:t>
      </w:r>
      <w:r>
        <w:rPr>
          <w:b/>
          <w:color w:val="373737" w:themeColor="background2" w:themeShade="40"/>
          <w:szCs w:val="24"/>
        </w:rPr>
        <w:t>a</w:t>
      </w:r>
      <w:r w:rsidRPr="00C66252">
        <w:rPr>
          <w:b/>
          <w:color w:val="373737" w:themeColor="background2" w:themeShade="40"/>
          <w:szCs w:val="24"/>
        </w:rPr>
        <w:t>gnateur</w:t>
      </w:r>
      <w:r>
        <w:rPr>
          <w:b/>
          <w:color w:val="373737" w:themeColor="background2" w:themeShade="40"/>
          <w:szCs w:val="24"/>
        </w:rPr>
        <w:t>-</w:t>
      </w:r>
      <w:proofErr w:type="spellStart"/>
      <w:r>
        <w:rPr>
          <w:b/>
          <w:color w:val="373737" w:themeColor="background2" w:themeShade="40"/>
          <w:szCs w:val="24"/>
        </w:rPr>
        <w:t>trice</w:t>
      </w:r>
      <w:proofErr w:type="spellEnd"/>
      <w:r>
        <w:rPr>
          <w:b/>
          <w:color w:val="373737" w:themeColor="background2" w:themeShade="40"/>
          <w:szCs w:val="24"/>
        </w:rPr>
        <w:t>-s</w:t>
      </w:r>
    </w:p>
    <w:tbl>
      <w:tblPr>
        <w:tblStyle w:val="TableGrid"/>
        <w:tblW w:w="9354" w:type="dxa"/>
        <w:tblBorders>
          <w:top w:val="single" w:sz="4" w:space="0" w:color="4B4B4B" w:themeColor="text2"/>
          <w:left w:val="single" w:sz="4" w:space="0" w:color="4B4B4B" w:themeColor="text2"/>
          <w:bottom w:val="single" w:sz="4" w:space="0" w:color="4B4B4B" w:themeColor="text2"/>
          <w:right w:val="single" w:sz="4" w:space="0" w:color="4B4B4B" w:themeColor="text2"/>
          <w:insideH w:val="single" w:sz="4" w:space="0" w:color="4B4B4B" w:themeColor="text2"/>
          <w:insideV w:val="single" w:sz="4" w:space="0" w:color="4B4B4B" w:themeColor="text2"/>
        </w:tblBorders>
        <w:tblLook w:val="04A0" w:firstRow="1" w:lastRow="0" w:firstColumn="1" w:lastColumn="0" w:noHBand="0" w:noVBand="1"/>
      </w:tblPr>
      <w:tblGrid>
        <w:gridCol w:w="4677"/>
        <w:gridCol w:w="4677"/>
      </w:tblGrid>
      <w:tr w:rsidR="00625306" w:rsidRPr="0052682C" w14:paraId="6B0B9F13" w14:textId="77777777" w:rsidTr="00CC2FB9">
        <w:trPr>
          <w:trHeight w:val="454"/>
        </w:trPr>
        <w:tc>
          <w:tcPr>
            <w:tcW w:w="4677" w:type="dxa"/>
            <w:shd w:val="clear" w:color="auto" w:fill="7EA428" w:themeFill="accent4"/>
            <w:vAlign w:val="center"/>
          </w:tcPr>
          <w:p w14:paraId="0A5EE318" w14:textId="09ADE81C" w:rsidR="00625306" w:rsidRPr="0052682C" w:rsidRDefault="00625306" w:rsidP="00001949">
            <w:pPr>
              <w:pStyle w:val="NoSpacing"/>
              <w:jc w:val="center"/>
            </w:pPr>
            <w:r w:rsidRPr="00D968CA">
              <w:rPr>
                <w:rStyle w:val="Strong"/>
                <w:b w:val="0"/>
                <w:bCs/>
                <w:color w:val="FFFFFF" w:themeColor="background1"/>
              </w:rPr>
              <w:t>Nom</w:t>
            </w:r>
          </w:p>
        </w:tc>
        <w:tc>
          <w:tcPr>
            <w:tcW w:w="4677" w:type="dxa"/>
            <w:shd w:val="clear" w:color="auto" w:fill="7EA428" w:themeFill="accent4"/>
            <w:vAlign w:val="center"/>
          </w:tcPr>
          <w:p w14:paraId="753AC7B0" w14:textId="08A404C6" w:rsidR="00625306" w:rsidRPr="0052682C" w:rsidRDefault="00625306" w:rsidP="00001949">
            <w:pPr>
              <w:pStyle w:val="NoSpacing"/>
              <w:jc w:val="center"/>
            </w:pPr>
            <w:r w:rsidRPr="00D968CA">
              <w:rPr>
                <w:rStyle w:val="Strong"/>
                <w:b w:val="0"/>
                <w:bCs/>
                <w:color w:val="FFFFFF" w:themeColor="background1"/>
              </w:rPr>
              <w:t>Prénom</w:t>
            </w:r>
          </w:p>
        </w:tc>
      </w:tr>
      <w:tr w:rsidR="00625306" w:rsidRPr="0052682C" w14:paraId="07FB6272" w14:textId="77777777" w:rsidTr="00BB0347">
        <w:trPr>
          <w:trHeight w:val="340"/>
        </w:trPr>
        <w:tc>
          <w:tcPr>
            <w:tcW w:w="4677" w:type="dxa"/>
            <w:vAlign w:val="center"/>
          </w:tcPr>
          <w:p w14:paraId="6C4D3426" w14:textId="77777777" w:rsidR="00625306" w:rsidRPr="0052682C" w:rsidRDefault="00625306" w:rsidP="008A6267">
            <w:pPr>
              <w:pStyle w:val="NoSpacing"/>
              <w:jc w:val="left"/>
            </w:pPr>
          </w:p>
        </w:tc>
        <w:tc>
          <w:tcPr>
            <w:tcW w:w="4677" w:type="dxa"/>
            <w:vAlign w:val="center"/>
          </w:tcPr>
          <w:p w14:paraId="68D6800D" w14:textId="77777777" w:rsidR="00625306" w:rsidRPr="0052682C" w:rsidRDefault="00625306" w:rsidP="008A6267">
            <w:pPr>
              <w:pStyle w:val="NoSpacing"/>
              <w:jc w:val="left"/>
            </w:pPr>
          </w:p>
        </w:tc>
      </w:tr>
      <w:tr w:rsidR="00625306" w:rsidRPr="0052682C" w14:paraId="066F977C" w14:textId="77777777" w:rsidTr="00BB0347">
        <w:trPr>
          <w:trHeight w:val="340"/>
        </w:trPr>
        <w:tc>
          <w:tcPr>
            <w:tcW w:w="4677" w:type="dxa"/>
            <w:vAlign w:val="center"/>
          </w:tcPr>
          <w:p w14:paraId="595B1D1B" w14:textId="77777777" w:rsidR="00625306" w:rsidRPr="0052682C" w:rsidRDefault="00625306" w:rsidP="008A6267">
            <w:pPr>
              <w:pStyle w:val="NoSpacing"/>
              <w:jc w:val="left"/>
            </w:pPr>
          </w:p>
        </w:tc>
        <w:tc>
          <w:tcPr>
            <w:tcW w:w="4677" w:type="dxa"/>
            <w:vAlign w:val="center"/>
          </w:tcPr>
          <w:p w14:paraId="17788AC0" w14:textId="77777777" w:rsidR="00625306" w:rsidRPr="0052682C" w:rsidRDefault="00625306" w:rsidP="008A6267">
            <w:pPr>
              <w:pStyle w:val="NoSpacing"/>
              <w:jc w:val="left"/>
            </w:pPr>
          </w:p>
        </w:tc>
      </w:tr>
      <w:tr w:rsidR="00E06DAD" w:rsidRPr="0052682C" w14:paraId="16169C31" w14:textId="77777777" w:rsidTr="00BB0347">
        <w:trPr>
          <w:trHeight w:val="340"/>
        </w:trPr>
        <w:tc>
          <w:tcPr>
            <w:tcW w:w="4677" w:type="dxa"/>
            <w:vAlign w:val="center"/>
          </w:tcPr>
          <w:p w14:paraId="6120D10E" w14:textId="77777777" w:rsidR="00E06DAD" w:rsidRPr="0052682C" w:rsidRDefault="00E06DAD" w:rsidP="008A6267">
            <w:pPr>
              <w:pStyle w:val="NoSpacing"/>
              <w:jc w:val="left"/>
            </w:pPr>
          </w:p>
        </w:tc>
        <w:tc>
          <w:tcPr>
            <w:tcW w:w="4677" w:type="dxa"/>
            <w:vAlign w:val="center"/>
          </w:tcPr>
          <w:p w14:paraId="4300F07C" w14:textId="77777777" w:rsidR="00E06DAD" w:rsidRPr="0052682C" w:rsidRDefault="00E06DAD" w:rsidP="008A6267">
            <w:pPr>
              <w:pStyle w:val="NoSpacing"/>
              <w:jc w:val="left"/>
            </w:pPr>
          </w:p>
        </w:tc>
      </w:tr>
      <w:tr w:rsidR="00E06DAD" w:rsidRPr="0052682C" w14:paraId="4E2AC26A" w14:textId="77777777" w:rsidTr="00BB0347">
        <w:trPr>
          <w:trHeight w:val="340"/>
        </w:trPr>
        <w:tc>
          <w:tcPr>
            <w:tcW w:w="4677" w:type="dxa"/>
            <w:vAlign w:val="center"/>
          </w:tcPr>
          <w:p w14:paraId="131D66D0" w14:textId="77777777" w:rsidR="00E06DAD" w:rsidRPr="0052682C" w:rsidRDefault="00E06DAD" w:rsidP="008A6267">
            <w:pPr>
              <w:pStyle w:val="NoSpacing"/>
              <w:jc w:val="left"/>
            </w:pPr>
          </w:p>
        </w:tc>
        <w:tc>
          <w:tcPr>
            <w:tcW w:w="4677" w:type="dxa"/>
            <w:vAlign w:val="center"/>
          </w:tcPr>
          <w:p w14:paraId="69FDF19B" w14:textId="77777777" w:rsidR="00E06DAD" w:rsidRPr="0052682C" w:rsidRDefault="00E06DAD" w:rsidP="008A6267">
            <w:pPr>
              <w:pStyle w:val="NoSpacing"/>
              <w:jc w:val="left"/>
            </w:pPr>
          </w:p>
        </w:tc>
      </w:tr>
    </w:tbl>
    <w:p w14:paraId="5F38E44C" w14:textId="77777777" w:rsidR="00571CEB" w:rsidRDefault="00571CEB" w:rsidP="00D53E4A">
      <w:pPr>
        <w:rPr>
          <w:rStyle w:val="Strong"/>
        </w:rPr>
      </w:pPr>
    </w:p>
    <w:p w14:paraId="02452B21" w14:textId="16442639" w:rsidR="00D516C0" w:rsidRDefault="00BB0347" w:rsidP="00BB0347">
      <w:pPr>
        <w:spacing w:before="120"/>
      </w:pPr>
      <w:r w:rsidRPr="00703919">
        <w:rPr>
          <w:szCs w:val="22"/>
        </w:rPr>
        <w:t xml:space="preserve">Note : vous pouvez ajouter ou supprimer des lignes au besoin. </w:t>
      </w:r>
    </w:p>
    <w:sectPr w:rsidR="00D516C0" w:rsidSect="008378D5">
      <w:headerReference w:type="default" r:id="rId11"/>
      <w:headerReference w:type="first" r:id="rId12"/>
      <w:pgSz w:w="15840" w:h="12240" w:orient="landscape" w:code="1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9A5E4" w14:textId="77777777" w:rsidR="00F27FAD" w:rsidRDefault="00F27FAD" w:rsidP="00826AB7">
      <w:pPr>
        <w:spacing w:after="0"/>
      </w:pPr>
      <w:r>
        <w:separator/>
      </w:r>
    </w:p>
  </w:endnote>
  <w:endnote w:type="continuationSeparator" w:id="0">
    <w:p w14:paraId="700F8461" w14:textId="77777777" w:rsidR="00F27FAD" w:rsidRDefault="00F27FAD" w:rsidP="00826AB7">
      <w:pPr>
        <w:spacing w:after="0"/>
      </w:pPr>
      <w:r>
        <w:continuationSeparator/>
      </w:r>
    </w:p>
  </w:endnote>
  <w:endnote w:type="continuationNotice" w:id="1">
    <w:p w14:paraId="74C70470" w14:textId="77777777" w:rsidR="00F27FAD" w:rsidRDefault="00F27FA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 Cond">
    <w:panose1 w:val="020B0506020202020204"/>
    <w:charset w:val="00"/>
    <w:family w:val="swiss"/>
    <w:pitch w:val="variable"/>
    <w:sig w:usb0="A000028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roximaNovaCon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2040503050306020203"/>
    <w:charset w:val="00"/>
    <w:family w:val="auto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D37A1" w14:textId="77777777" w:rsidR="00F27FAD" w:rsidRDefault="00F27FAD" w:rsidP="00826AB7">
      <w:pPr>
        <w:spacing w:after="0"/>
      </w:pPr>
      <w:r>
        <w:separator/>
      </w:r>
    </w:p>
  </w:footnote>
  <w:footnote w:type="continuationSeparator" w:id="0">
    <w:p w14:paraId="06D802A7" w14:textId="77777777" w:rsidR="00F27FAD" w:rsidRDefault="00F27FAD" w:rsidP="00826AB7">
      <w:pPr>
        <w:spacing w:after="0"/>
      </w:pPr>
      <w:r>
        <w:continuationSeparator/>
      </w:r>
    </w:p>
  </w:footnote>
  <w:footnote w:type="continuationNotice" w:id="1">
    <w:p w14:paraId="685402AA" w14:textId="77777777" w:rsidR="00F27FAD" w:rsidRDefault="00F27FA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0"/>
      <w:gridCol w:w="3130"/>
      <w:gridCol w:w="3130"/>
    </w:tblGrid>
    <w:tr w:rsidR="667335A8" w14:paraId="3854A52D" w14:textId="77777777" w:rsidTr="00CF2A72">
      <w:trPr>
        <w:trHeight w:val="300"/>
      </w:trPr>
      <w:tc>
        <w:tcPr>
          <w:tcW w:w="3130" w:type="dxa"/>
        </w:tcPr>
        <w:p w14:paraId="011916DB" w14:textId="6E0BB5AE" w:rsidR="667335A8" w:rsidRDefault="667335A8" w:rsidP="00CF2A72">
          <w:pPr>
            <w:pStyle w:val="Header"/>
            <w:ind w:left="-115"/>
            <w:jc w:val="left"/>
          </w:pPr>
        </w:p>
      </w:tc>
      <w:tc>
        <w:tcPr>
          <w:tcW w:w="3130" w:type="dxa"/>
        </w:tcPr>
        <w:p w14:paraId="7C774683" w14:textId="0101267F" w:rsidR="667335A8" w:rsidRDefault="667335A8" w:rsidP="00CF2A72">
          <w:pPr>
            <w:pStyle w:val="Header"/>
            <w:jc w:val="center"/>
          </w:pPr>
        </w:p>
      </w:tc>
      <w:tc>
        <w:tcPr>
          <w:tcW w:w="3130" w:type="dxa"/>
        </w:tcPr>
        <w:p w14:paraId="15F67686" w14:textId="3415A7F0" w:rsidR="667335A8" w:rsidRDefault="667335A8" w:rsidP="00CF2A72">
          <w:pPr>
            <w:pStyle w:val="Header"/>
            <w:ind w:right="-115"/>
            <w:jc w:val="right"/>
          </w:pPr>
        </w:p>
      </w:tc>
    </w:tr>
  </w:tbl>
  <w:p w14:paraId="7BB6C6FE" w14:textId="2690F8DC" w:rsidR="667335A8" w:rsidRDefault="667335A8" w:rsidP="00CF2A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54A92" w14:textId="77777777" w:rsidR="0087421F" w:rsidRPr="005F47F7" w:rsidRDefault="0087421F" w:rsidP="00E50393">
    <w:pPr>
      <w:spacing w:before="240"/>
      <w:ind w:left="284" w:right="0"/>
      <w:jc w:val="center"/>
      <w:rPr>
        <w:rFonts w:eastAsia="Times New Roman" w:cs="Times New Roman"/>
        <w:b/>
        <w:bCs w:val="0"/>
        <w:color w:val="373737" w:themeColor="background2" w:themeShade="40"/>
        <w:kern w:val="0"/>
        <w:sz w:val="28"/>
        <w:szCs w:val="28"/>
        <w:lang w:eastAsia="fr-FR"/>
      </w:rPr>
    </w:pPr>
    <w:r w:rsidRPr="005F47F7">
      <w:rPr>
        <w:rFonts w:eastAsia="Times New Roman" w:cs="Times New Roman"/>
        <w:b/>
        <w:bCs w:val="0"/>
        <w:color w:val="373737" w:themeColor="background2" w:themeShade="40"/>
        <w:kern w:val="0"/>
        <w:sz w:val="28"/>
        <w:szCs w:val="28"/>
        <w:lang w:eastAsia="fr-FR"/>
      </w:rPr>
      <w:t>Programme de bourses de mobilité en formation professionnelle</w:t>
    </w:r>
  </w:p>
  <w:p w14:paraId="12375FC6" w14:textId="320796C2" w:rsidR="0087421F" w:rsidRPr="008378D5" w:rsidRDefault="0087421F" w:rsidP="008378D5">
    <w:pPr>
      <w:spacing w:before="240"/>
      <w:ind w:left="284" w:right="0"/>
      <w:jc w:val="center"/>
      <w:rPr>
        <w:rFonts w:eastAsia="Times New Roman" w:cs="Times New Roman"/>
        <w:b/>
        <w:bCs w:val="0"/>
        <w:color w:val="373737" w:themeColor="background2" w:themeShade="40"/>
        <w:kern w:val="0"/>
        <w:sz w:val="28"/>
        <w:szCs w:val="28"/>
        <w:lang w:eastAsia="fr-FR"/>
      </w:rPr>
    </w:pPr>
    <w:r w:rsidRPr="005F47F7">
      <w:rPr>
        <w:rFonts w:eastAsia="Times New Roman" w:cs="Times New Roman"/>
        <w:b/>
        <w:bCs w:val="0"/>
        <w:color w:val="373737" w:themeColor="background2" w:themeShade="40"/>
        <w:kern w:val="0"/>
        <w:sz w:val="28"/>
        <w:szCs w:val="28"/>
        <w:lang w:eastAsia="fr-FR"/>
      </w:rPr>
      <w:t>Élève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32FF8"/>
    <w:multiLevelType w:val="hybridMultilevel"/>
    <w:tmpl w:val="73DE9CF8"/>
    <w:lvl w:ilvl="0" w:tplc="C4F0BBAE">
      <w:start w:val="1"/>
      <w:numFmt w:val="decimal"/>
      <w:pStyle w:val="NumroPV"/>
      <w:lvlText w:val="%1."/>
      <w:lvlJc w:val="left"/>
      <w:pPr>
        <w:ind w:left="360" w:hanging="360"/>
      </w:p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26CA8"/>
    <w:multiLevelType w:val="hybridMultilevel"/>
    <w:tmpl w:val="E736AC50"/>
    <w:lvl w:ilvl="0" w:tplc="8C6EF784">
      <w:start w:val="1"/>
      <w:numFmt w:val="bullet"/>
      <w:pStyle w:val="pointforme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D27A0E16">
      <w:start w:val="1"/>
      <w:numFmt w:val="bullet"/>
      <w:pStyle w:val="pointformeniveau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8F"/>
    <w:multiLevelType w:val="multilevel"/>
    <w:tmpl w:val="CA407F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u w:color="7EA428" w:themeColor="accent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740513"/>
    <w:multiLevelType w:val="hybridMultilevel"/>
    <w:tmpl w:val="A596F306"/>
    <w:lvl w:ilvl="0" w:tplc="0C0C0011">
      <w:start w:val="1"/>
      <w:numFmt w:val="decimal"/>
      <w:lvlText w:val="%1)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F0F4A"/>
    <w:multiLevelType w:val="hybridMultilevel"/>
    <w:tmpl w:val="F9CCADD2"/>
    <w:lvl w:ilvl="0" w:tplc="08C6ED02">
      <w:numFmt w:val="bullet"/>
      <w:lvlText w:val="-"/>
      <w:lvlJc w:val="left"/>
      <w:pPr>
        <w:ind w:left="1065" w:hanging="705"/>
      </w:pPr>
      <w:rPr>
        <w:rFonts w:ascii="Arial Nova Cond" w:eastAsiaTheme="minorHAnsi" w:hAnsi="Arial Nova Cond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6755E"/>
    <w:multiLevelType w:val="multilevel"/>
    <w:tmpl w:val="A886B0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2012FD"/>
    <w:multiLevelType w:val="multilevel"/>
    <w:tmpl w:val="4EF2163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7DC2A2F"/>
    <w:multiLevelType w:val="hybridMultilevel"/>
    <w:tmpl w:val="1528FAF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194526"/>
    <w:multiLevelType w:val="multilevel"/>
    <w:tmpl w:val="E8CA45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color w:val="FDCA01" w:themeColor="accent5"/>
        <w:u w:color="7EA428" w:themeColor="accent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E812987"/>
    <w:multiLevelType w:val="hybridMultilevel"/>
    <w:tmpl w:val="B8CAC980"/>
    <w:lvl w:ilvl="0" w:tplc="CB028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EA428" w:themeColor="accent4"/>
        <w:sz w:val="22"/>
        <w:szCs w:val="22"/>
      </w:rPr>
    </w:lvl>
    <w:lvl w:ilvl="1" w:tplc="D27A0E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B2771"/>
    <w:multiLevelType w:val="multilevel"/>
    <w:tmpl w:val="8FCE5C2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4AE1080"/>
    <w:multiLevelType w:val="hybridMultilevel"/>
    <w:tmpl w:val="47BEAD48"/>
    <w:lvl w:ilvl="0" w:tplc="CB028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EA428" w:themeColor="accent4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F1B1D"/>
    <w:multiLevelType w:val="hybridMultilevel"/>
    <w:tmpl w:val="D8B63D28"/>
    <w:lvl w:ilvl="0" w:tplc="CB028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EA428" w:themeColor="accent4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275D8"/>
    <w:multiLevelType w:val="hybridMultilevel"/>
    <w:tmpl w:val="422AB4C0"/>
    <w:lvl w:ilvl="0" w:tplc="CB028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EA428" w:themeColor="accent4"/>
        <w:sz w:val="22"/>
        <w:szCs w:val="22"/>
      </w:rPr>
    </w:lvl>
    <w:lvl w:ilvl="1" w:tplc="D27A0E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02073"/>
    <w:multiLevelType w:val="hybridMultilevel"/>
    <w:tmpl w:val="23A865C4"/>
    <w:lvl w:ilvl="0" w:tplc="CB028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EA428" w:themeColor="accent4"/>
        <w:sz w:val="22"/>
        <w:szCs w:val="22"/>
      </w:rPr>
    </w:lvl>
    <w:lvl w:ilvl="1" w:tplc="D27A0E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C6770D"/>
    <w:multiLevelType w:val="multilevel"/>
    <w:tmpl w:val="F2E4D01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color w:val="7EA428" w:themeColor="accent4"/>
        <w:u w:color="7EA428" w:themeColor="accent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E693CF0"/>
    <w:multiLevelType w:val="multilevel"/>
    <w:tmpl w:val="31828E2E"/>
    <w:lvl w:ilvl="0">
      <w:start w:val="1"/>
      <w:numFmt w:val="decimal"/>
      <w:pStyle w:val="Numrotation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Numrotation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644193"/>
    <w:multiLevelType w:val="hybridMultilevel"/>
    <w:tmpl w:val="F1307C80"/>
    <w:lvl w:ilvl="0" w:tplc="CB028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EA428" w:themeColor="accent4"/>
        <w:sz w:val="22"/>
        <w:szCs w:val="22"/>
      </w:rPr>
    </w:lvl>
    <w:lvl w:ilvl="1" w:tplc="D27A0E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9318B3"/>
    <w:multiLevelType w:val="hybridMultilevel"/>
    <w:tmpl w:val="82129172"/>
    <w:lvl w:ilvl="0" w:tplc="47782684">
      <w:start w:val="1"/>
      <w:numFmt w:val="lowerLetter"/>
      <w:lvlText w:val="%1)"/>
      <w:lvlJc w:val="left"/>
      <w:pPr>
        <w:ind w:left="420" w:hanging="360"/>
      </w:pPr>
      <w:rPr>
        <w:rFonts w:ascii="Arial" w:hAnsi="Arial" w:cs="Arial" w:hint="default"/>
        <w:b w:val="0"/>
        <w:sz w:val="24"/>
        <w:szCs w:val="24"/>
      </w:rPr>
    </w:lvl>
    <w:lvl w:ilvl="1" w:tplc="0C0C0019" w:tentative="1">
      <w:start w:val="1"/>
      <w:numFmt w:val="lowerLetter"/>
      <w:lvlText w:val="%2."/>
      <w:lvlJc w:val="left"/>
      <w:pPr>
        <w:ind w:left="1140" w:hanging="360"/>
      </w:pPr>
    </w:lvl>
    <w:lvl w:ilvl="2" w:tplc="0C0C001B" w:tentative="1">
      <w:start w:val="1"/>
      <w:numFmt w:val="lowerRoman"/>
      <w:lvlText w:val="%3."/>
      <w:lvlJc w:val="right"/>
      <w:pPr>
        <w:ind w:left="1860" w:hanging="180"/>
      </w:pPr>
    </w:lvl>
    <w:lvl w:ilvl="3" w:tplc="0C0C000F" w:tentative="1">
      <w:start w:val="1"/>
      <w:numFmt w:val="decimal"/>
      <w:lvlText w:val="%4."/>
      <w:lvlJc w:val="left"/>
      <w:pPr>
        <w:ind w:left="2580" w:hanging="360"/>
      </w:pPr>
    </w:lvl>
    <w:lvl w:ilvl="4" w:tplc="0C0C0019" w:tentative="1">
      <w:start w:val="1"/>
      <w:numFmt w:val="lowerLetter"/>
      <w:lvlText w:val="%5."/>
      <w:lvlJc w:val="left"/>
      <w:pPr>
        <w:ind w:left="3300" w:hanging="360"/>
      </w:pPr>
    </w:lvl>
    <w:lvl w:ilvl="5" w:tplc="0C0C001B" w:tentative="1">
      <w:start w:val="1"/>
      <w:numFmt w:val="lowerRoman"/>
      <w:lvlText w:val="%6."/>
      <w:lvlJc w:val="right"/>
      <w:pPr>
        <w:ind w:left="4020" w:hanging="180"/>
      </w:pPr>
    </w:lvl>
    <w:lvl w:ilvl="6" w:tplc="0C0C000F" w:tentative="1">
      <w:start w:val="1"/>
      <w:numFmt w:val="decimal"/>
      <w:lvlText w:val="%7."/>
      <w:lvlJc w:val="left"/>
      <w:pPr>
        <w:ind w:left="4740" w:hanging="360"/>
      </w:pPr>
    </w:lvl>
    <w:lvl w:ilvl="7" w:tplc="0C0C0019" w:tentative="1">
      <w:start w:val="1"/>
      <w:numFmt w:val="lowerLetter"/>
      <w:lvlText w:val="%8."/>
      <w:lvlJc w:val="left"/>
      <w:pPr>
        <w:ind w:left="5460" w:hanging="360"/>
      </w:pPr>
    </w:lvl>
    <w:lvl w:ilvl="8" w:tplc="0C0C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754F3245"/>
    <w:multiLevelType w:val="hybridMultilevel"/>
    <w:tmpl w:val="6A688D2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7134259">
    <w:abstractNumId w:val="6"/>
  </w:num>
  <w:num w:numId="2" w16cid:durableId="1708751635">
    <w:abstractNumId w:val="1"/>
  </w:num>
  <w:num w:numId="3" w16cid:durableId="727384364">
    <w:abstractNumId w:val="1"/>
  </w:num>
  <w:num w:numId="4" w16cid:durableId="1548908533">
    <w:abstractNumId w:val="6"/>
  </w:num>
  <w:num w:numId="5" w16cid:durableId="2125416585">
    <w:abstractNumId w:val="0"/>
  </w:num>
  <w:num w:numId="6" w16cid:durableId="1816335403">
    <w:abstractNumId w:val="6"/>
  </w:num>
  <w:num w:numId="7" w16cid:durableId="1975016231">
    <w:abstractNumId w:val="1"/>
  </w:num>
  <w:num w:numId="8" w16cid:durableId="1170028248">
    <w:abstractNumId w:val="1"/>
  </w:num>
  <w:num w:numId="9" w16cid:durableId="1705397823">
    <w:abstractNumId w:val="6"/>
  </w:num>
  <w:num w:numId="10" w16cid:durableId="490028736">
    <w:abstractNumId w:val="0"/>
  </w:num>
  <w:num w:numId="11" w16cid:durableId="1294629350">
    <w:abstractNumId w:val="1"/>
  </w:num>
  <w:num w:numId="12" w16cid:durableId="182323918">
    <w:abstractNumId w:val="6"/>
  </w:num>
  <w:num w:numId="13" w16cid:durableId="839278166">
    <w:abstractNumId w:val="1"/>
  </w:num>
  <w:num w:numId="14" w16cid:durableId="609701249">
    <w:abstractNumId w:val="6"/>
  </w:num>
  <w:num w:numId="15" w16cid:durableId="1628705714">
    <w:abstractNumId w:val="0"/>
  </w:num>
  <w:num w:numId="16" w16cid:durableId="1788817919">
    <w:abstractNumId w:val="1"/>
  </w:num>
  <w:num w:numId="17" w16cid:durableId="1365597100">
    <w:abstractNumId w:val="6"/>
  </w:num>
  <w:num w:numId="18" w16cid:durableId="765346540">
    <w:abstractNumId w:val="1"/>
  </w:num>
  <w:num w:numId="19" w16cid:durableId="1533300208">
    <w:abstractNumId w:val="6"/>
  </w:num>
  <w:num w:numId="20" w16cid:durableId="1901480561">
    <w:abstractNumId w:val="0"/>
  </w:num>
  <w:num w:numId="21" w16cid:durableId="51800506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17307273">
    <w:abstractNumId w:val="18"/>
  </w:num>
  <w:num w:numId="23" w16cid:durableId="1181697467">
    <w:abstractNumId w:val="7"/>
  </w:num>
  <w:num w:numId="24" w16cid:durableId="765541636">
    <w:abstractNumId w:val="19"/>
  </w:num>
  <w:num w:numId="25" w16cid:durableId="1519193353">
    <w:abstractNumId w:val="5"/>
  </w:num>
  <w:num w:numId="26" w16cid:durableId="1636981220">
    <w:abstractNumId w:val="10"/>
  </w:num>
  <w:num w:numId="27" w16cid:durableId="685211162">
    <w:abstractNumId w:val="2"/>
  </w:num>
  <w:num w:numId="28" w16cid:durableId="921379557">
    <w:abstractNumId w:val="8"/>
  </w:num>
  <w:num w:numId="29" w16cid:durableId="155073406">
    <w:abstractNumId w:val="15"/>
  </w:num>
  <w:num w:numId="30" w16cid:durableId="492919295">
    <w:abstractNumId w:val="9"/>
  </w:num>
  <w:num w:numId="31" w16cid:durableId="1948153991">
    <w:abstractNumId w:val="14"/>
  </w:num>
  <w:num w:numId="32" w16cid:durableId="633608669">
    <w:abstractNumId w:val="11"/>
  </w:num>
  <w:num w:numId="33" w16cid:durableId="2038461719">
    <w:abstractNumId w:val="4"/>
  </w:num>
  <w:num w:numId="34" w16cid:durableId="628051480">
    <w:abstractNumId w:val="13"/>
  </w:num>
  <w:num w:numId="35" w16cid:durableId="724063781">
    <w:abstractNumId w:val="12"/>
  </w:num>
  <w:num w:numId="36" w16cid:durableId="20129053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500579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89354925">
    <w:abstractNumId w:val="17"/>
  </w:num>
  <w:num w:numId="39" w16cid:durableId="1530871644">
    <w:abstractNumId w:val="16"/>
  </w:num>
  <w:num w:numId="40" w16cid:durableId="1269511900">
    <w:abstractNumId w:val="3"/>
  </w:num>
  <w:num w:numId="41" w16cid:durableId="13662951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rOwtDQ0NTE0szBU0lEKTi0uzszPAykwrgUA0RcLsCwAAAA="/>
  </w:docVars>
  <w:rsids>
    <w:rsidRoot w:val="00826AB7"/>
    <w:rsid w:val="0000110C"/>
    <w:rsid w:val="00001949"/>
    <w:rsid w:val="000036A6"/>
    <w:rsid w:val="00011169"/>
    <w:rsid w:val="00014323"/>
    <w:rsid w:val="00016A79"/>
    <w:rsid w:val="00020091"/>
    <w:rsid w:val="0002018A"/>
    <w:rsid w:val="00021C32"/>
    <w:rsid w:val="00025225"/>
    <w:rsid w:val="000276E4"/>
    <w:rsid w:val="00030D64"/>
    <w:rsid w:val="000352F2"/>
    <w:rsid w:val="00035A48"/>
    <w:rsid w:val="00037D3C"/>
    <w:rsid w:val="0004069E"/>
    <w:rsid w:val="000457C3"/>
    <w:rsid w:val="00051589"/>
    <w:rsid w:val="0005224B"/>
    <w:rsid w:val="00055733"/>
    <w:rsid w:val="00063F67"/>
    <w:rsid w:val="000742C9"/>
    <w:rsid w:val="00086C2D"/>
    <w:rsid w:val="000A2FA6"/>
    <w:rsid w:val="000A5001"/>
    <w:rsid w:val="000A5451"/>
    <w:rsid w:val="000B298A"/>
    <w:rsid w:val="000B30B7"/>
    <w:rsid w:val="000B734A"/>
    <w:rsid w:val="000B7796"/>
    <w:rsid w:val="000C09F8"/>
    <w:rsid w:val="000C43CB"/>
    <w:rsid w:val="000C48AD"/>
    <w:rsid w:val="000C65BF"/>
    <w:rsid w:val="000D38FD"/>
    <w:rsid w:val="000D6D76"/>
    <w:rsid w:val="000F102A"/>
    <w:rsid w:val="00102D50"/>
    <w:rsid w:val="001038DD"/>
    <w:rsid w:val="00104D89"/>
    <w:rsid w:val="00112FCF"/>
    <w:rsid w:val="0011396B"/>
    <w:rsid w:val="0011407B"/>
    <w:rsid w:val="00115708"/>
    <w:rsid w:val="0012656F"/>
    <w:rsid w:val="0013095A"/>
    <w:rsid w:val="001342A4"/>
    <w:rsid w:val="00137589"/>
    <w:rsid w:val="00141AD3"/>
    <w:rsid w:val="00143DFA"/>
    <w:rsid w:val="001537FA"/>
    <w:rsid w:val="001545D0"/>
    <w:rsid w:val="00162043"/>
    <w:rsid w:val="001668F6"/>
    <w:rsid w:val="001725F9"/>
    <w:rsid w:val="0018161D"/>
    <w:rsid w:val="00186D38"/>
    <w:rsid w:val="00192D72"/>
    <w:rsid w:val="0019652B"/>
    <w:rsid w:val="001A1F17"/>
    <w:rsid w:val="001A2AA7"/>
    <w:rsid w:val="001A349A"/>
    <w:rsid w:val="001A7A85"/>
    <w:rsid w:val="001B0E3E"/>
    <w:rsid w:val="001B5E01"/>
    <w:rsid w:val="001B6DA6"/>
    <w:rsid w:val="001C0928"/>
    <w:rsid w:val="001C1D0B"/>
    <w:rsid w:val="001C2577"/>
    <w:rsid w:val="001D054D"/>
    <w:rsid w:val="001D1A9D"/>
    <w:rsid w:val="001D637D"/>
    <w:rsid w:val="001D6E31"/>
    <w:rsid w:val="001F7591"/>
    <w:rsid w:val="001F7688"/>
    <w:rsid w:val="00203FE0"/>
    <w:rsid w:val="002072F6"/>
    <w:rsid w:val="00214C76"/>
    <w:rsid w:val="0022361D"/>
    <w:rsid w:val="00247281"/>
    <w:rsid w:val="002636B9"/>
    <w:rsid w:val="00271A34"/>
    <w:rsid w:val="00275FBC"/>
    <w:rsid w:val="00276104"/>
    <w:rsid w:val="00297D5E"/>
    <w:rsid w:val="002A0BE0"/>
    <w:rsid w:val="002A2627"/>
    <w:rsid w:val="002A54C2"/>
    <w:rsid w:val="002A7691"/>
    <w:rsid w:val="002F6E47"/>
    <w:rsid w:val="0032047A"/>
    <w:rsid w:val="00323515"/>
    <w:rsid w:val="00326AC9"/>
    <w:rsid w:val="00341CC4"/>
    <w:rsid w:val="00350058"/>
    <w:rsid w:val="00351901"/>
    <w:rsid w:val="0036238E"/>
    <w:rsid w:val="00364ADF"/>
    <w:rsid w:val="003703DA"/>
    <w:rsid w:val="0037114A"/>
    <w:rsid w:val="00374882"/>
    <w:rsid w:val="00377A26"/>
    <w:rsid w:val="00380540"/>
    <w:rsid w:val="003835AA"/>
    <w:rsid w:val="00387BFB"/>
    <w:rsid w:val="003902E7"/>
    <w:rsid w:val="003922F4"/>
    <w:rsid w:val="0039461F"/>
    <w:rsid w:val="00395519"/>
    <w:rsid w:val="003A1265"/>
    <w:rsid w:val="003A2FF9"/>
    <w:rsid w:val="003B24DC"/>
    <w:rsid w:val="003C0B94"/>
    <w:rsid w:val="003C1D40"/>
    <w:rsid w:val="003C5EF6"/>
    <w:rsid w:val="003C7201"/>
    <w:rsid w:val="003C757D"/>
    <w:rsid w:val="003E461B"/>
    <w:rsid w:val="003E52AA"/>
    <w:rsid w:val="003E633C"/>
    <w:rsid w:val="003E69F7"/>
    <w:rsid w:val="003F3107"/>
    <w:rsid w:val="003F4357"/>
    <w:rsid w:val="003F737A"/>
    <w:rsid w:val="0040603D"/>
    <w:rsid w:val="0040703B"/>
    <w:rsid w:val="004173F2"/>
    <w:rsid w:val="00420577"/>
    <w:rsid w:val="00427FCC"/>
    <w:rsid w:val="004342E2"/>
    <w:rsid w:val="00440A32"/>
    <w:rsid w:val="00471E88"/>
    <w:rsid w:val="004759F4"/>
    <w:rsid w:val="0047609B"/>
    <w:rsid w:val="004761D3"/>
    <w:rsid w:val="00477FEE"/>
    <w:rsid w:val="00482BE0"/>
    <w:rsid w:val="0048474F"/>
    <w:rsid w:val="00484EE2"/>
    <w:rsid w:val="0048688B"/>
    <w:rsid w:val="00487038"/>
    <w:rsid w:val="004874A6"/>
    <w:rsid w:val="004940CD"/>
    <w:rsid w:val="00495CFF"/>
    <w:rsid w:val="004B3406"/>
    <w:rsid w:val="004B5128"/>
    <w:rsid w:val="004C6AB9"/>
    <w:rsid w:val="004E0D0F"/>
    <w:rsid w:val="004E109C"/>
    <w:rsid w:val="004E2707"/>
    <w:rsid w:val="004F6F11"/>
    <w:rsid w:val="0050620F"/>
    <w:rsid w:val="00517A2B"/>
    <w:rsid w:val="00517D81"/>
    <w:rsid w:val="0052682C"/>
    <w:rsid w:val="005308C3"/>
    <w:rsid w:val="0053108B"/>
    <w:rsid w:val="005424AC"/>
    <w:rsid w:val="00543747"/>
    <w:rsid w:val="0054583B"/>
    <w:rsid w:val="005458BE"/>
    <w:rsid w:val="00551DF7"/>
    <w:rsid w:val="005610A3"/>
    <w:rsid w:val="00564031"/>
    <w:rsid w:val="0056537A"/>
    <w:rsid w:val="00571CEB"/>
    <w:rsid w:val="0057262D"/>
    <w:rsid w:val="0057672C"/>
    <w:rsid w:val="00581474"/>
    <w:rsid w:val="005819D9"/>
    <w:rsid w:val="00582985"/>
    <w:rsid w:val="00583A7B"/>
    <w:rsid w:val="0058536E"/>
    <w:rsid w:val="005876AB"/>
    <w:rsid w:val="00595121"/>
    <w:rsid w:val="0059583F"/>
    <w:rsid w:val="005978DC"/>
    <w:rsid w:val="005A2950"/>
    <w:rsid w:val="005A4FAE"/>
    <w:rsid w:val="005B3E3E"/>
    <w:rsid w:val="005B71DF"/>
    <w:rsid w:val="005C05BA"/>
    <w:rsid w:val="005C308F"/>
    <w:rsid w:val="005C3B82"/>
    <w:rsid w:val="005C6015"/>
    <w:rsid w:val="005C7D18"/>
    <w:rsid w:val="005D1514"/>
    <w:rsid w:val="005F2E99"/>
    <w:rsid w:val="005F47F7"/>
    <w:rsid w:val="00613621"/>
    <w:rsid w:val="00620B02"/>
    <w:rsid w:val="00625306"/>
    <w:rsid w:val="00627784"/>
    <w:rsid w:val="00634017"/>
    <w:rsid w:val="00635F33"/>
    <w:rsid w:val="00637445"/>
    <w:rsid w:val="00641D68"/>
    <w:rsid w:val="00644959"/>
    <w:rsid w:val="00655B84"/>
    <w:rsid w:val="00660EEB"/>
    <w:rsid w:val="00661D4C"/>
    <w:rsid w:val="00662270"/>
    <w:rsid w:val="00684B66"/>
    <w:rsid w:val="00691C5D"/>
    <w:rsid w:val="006A1352"/>
    <w:rsid w:val="006A26FB"/>
    <w:rsid w:val="006B4B62"/>
    <w:rsid w:val="006B514D"/>
    <w:rsid w:val="006D45BC"/>
    <w:rsid w:val="006D7D71"/>
    <w:rsid w:val="006E05FF"/>
    <w:rsid w:val="006E0962"/>
    <w:rsid w:val="006F0DC8"/>
    <w:rsid w:val="006F1B5D"/>
    <w:rsid w:val="00703EAE"/>
    <w:rsid w:val="00705BC3"/>
    <w:rsid w:val="0071591E"/>
    <w:rsid w:val="00725C17"/>
    <w:rsid w:val="00734046"/>
    <w:rsid w:val="00747E68"/>
    <w:rsid w:val="0076354F"/>
    <w:rsid w:val="007662F9"/>
    <w:rsid w:val="00770223"/>
    <w:rsid w:val="007721FC"/>
    <w:rsid w:val="00782A69"/>
    <w:rsid w:val="0078731D"/>
    <w:rsid w:val="007941C7"/>
    <w:rsid w:val="00794DAC"/>
    <w:rsid w:val="007A0D03"/>
    <w:rsid w:val="007A7D98"/>
    <w:rsid w:val="007B5DFA"/>
    <w:rsid w:val="007C7534"/>
    <w:rsid w:val="007D68B5"/>
    <w:rsid w:val="007F08E1"/>
    <w:rsid w:val="007F0B48"/>
    <w:rsid w:val="007F2AAE"/>
    <w:rsid w:val="007F6DA6"/>
    <w:rsid w:val="008006B2"/>
    <w:rsid w:val="008015B1"/>
    <w:rsid w:val="00813A75"/>
    <w:rsid w:val="00817003"/>
    <w:rsid w:val="008176F6"/>
    <w:rsid w:val="008200A2"/>
    <w:rsid w:val="00822A1D"/>
    <w:rsid w:val="0082332C"/>
    <w:rsid w:val="00826AB7"/>
    <w:rsid w:val="00830139"/>
    <w:rsid w:val="00832B71"/>
    <w:rsid w:val="008378D5"/>
    <w:rsid w:val="00844575"/>
    <w:rsid w:val="00845115"/>
    <w:rsid w:val="00864C7B"/>
    <w:rsid w:val="0086717D"/>
    <w:rsid w:val="00870261"/>
    <w:rsid w:val="00870991"/>
    <w:rsid w:val="0087421F"/>
    <w:rsid w:val="00883BB1"/>
    <w:rsid w:val="0088504E"/>
    <w:rsid w:val="00885D43"/>
    <w:rsid w:val="00890F1D"/>
    <w:rsid w:val="00893029"/>
    <w:rsid w:val="00894F81"/>
    <w:rsid w:val="008951DA"/>
    <w:rsid w:val="0089595A"/>
    <w:rsid w:val="00896352"/>
    <w:rsid w:val="00896CD1"/>
    <w:rsid w:val="008975AD"/>
    <w:rsid w:val="008A2E58"/>
    <w:rsid w:val="008A6267"/>
    <w:rsid w:val="008B1902"/>
    <w:rsid w:val="008B4BB8"/>
    <w:rsid w:val="008B5E77"/>
    <w:rsid w:val="008B623D"/>
    <w:rsid w:val="008D7C7E"/>
    <w:rsid w:val="008F35C8"/>
    <w:rsid w:val="00903E6E"/>
    <w:rsid w:val="009069FA"/>
    <w:rsid w:val="0091267F"/>
    <w:rsid w:val="00926316"/>
    <w:rsid w:val="00933111"/>
    <w:rsid w:val="0093639B"/>
    <w:rsid w:val="009409D8"/>
    <w:rsid w:val="00943B3C"/>
    <w:rsid w:val="00952103"/>
    <w:rsid w:val="0095294A"/>
    <w:rsid w:val="00953B7D"/>
    <w:rsid w:val="00964A4F"/>
    <w:rsid w:val="00966654"/>
    <w:rsid w:val="009706F6"/>
    <w:rsid w:val="00982572"/>
    <w:rsid w:val="009955E8"/>
    <w:rsid w:val="00997994"/>
    <w:rsid w:val="009A192B"/>
    <w:rsid w:val="009A3EE4"/>
    <w:rsid w:val="009A7100"/>
    <w:rsid w:val="009C0ADF"/>
    <w:rsid w:val="009C2050"/>
    <w:rsid w:val="009C2E0B"/>
    <w:rsid w:val="009D0860"/>
    <w:rsid w:val="009D139C"/>
    <w:rsid w:val="009D1795"/>
    <w:rsid w:val="009D74B0"/>
    <w:rsid w:val="009E495A"/>
    <w:rsid w:val="009E5A4D"/>
    <w:rsid w:val="009E72CB"/>
    <w:rsid w:val="009F47C5"/>
    <w:rsid w:val="00A01CAF"/>
    <w:rsid w:val="00A17F24"/>
    <w:rsid w:val="00A21B58"/>
    <w:rsid w:val="00A42ECB"/>
    <w:rsid w:val="00A466FF"/>
    <w:rsid w:val="00A5478E"/>
    <w:rsid w:val="00A55D73"/>
    <w:rsid w:val="00A55F4D"/>
    <w:rsid w:val="00A579F8"/>
    <w:rsid w:val="00A57DD8"/>
    <w:rsid w:val="00A63123"/>
    <w:rsid w:val="00A63558"/>
    <w:rsid w:val="00A65C99"/>
    <w:rsid w:val="00A663EC"/>
    <w:rsid w:val="00A66678"/>
    <w:rsid w:val="00A717A5"/>
    <w:rsid w:val="00A736D1"/>
    <w:rsid w:val="00A9020B"/>
    <w:rsid w:val="00AA0A11"/>
    <w:rsid w:val="00AA3E21"/>
    <w:rsid w:val="00AB4D74"/>
    <w:rsid w:val="00AC6014"/>
    <w:rsid w:val="00AD410A"/>
    <w:rsid w:val="00AE1A8A"/>
    <w:rsid w:val="00AE5F26"/>
    <w:rsid w:val="00AF38D7"/>
    <w:rsid w:val="00B062AC"/>
    <w:rsid w:val="00B14722"/>
    <w:rsid w:val="00B14983"/>
    <w:rsid w:val="00B213AC"/>
    <w:rsid w:val="00B236EF"/>
    <w:rsid w:val="00B34CC6"/>
    <w:rsid w:val="00B50004"/>
    <w:rsid w:val="00B514D0"/>
    <w:rsid w:val="00B5228F"/>
    <w:rsid w:val="00B52FCD"/>
    <w:rsid w:val="00B54CFF"/>
    <w:rsid w:val="00B55F95"/>
    <w:rsid w:val="00B5634D"/>
    <w:rsid w:val="00B61B49"/>
    <w:rsid w:val="00B74BA7"/>
    <w:rsid w:val="00B94632"/>
    <w:rsid w:val="00BA0F8E"/>
    <w:rsid w:val="00BB0347"/>
    <w:rsid w:val="00BB16CC"/>
    <w:rsid w:val="00BB2ABE"/>
    <w:rsid w:val="00BC1695"/>
    <w:rsid w:val="00BD1A35"/>
    <w:rsid w:val="00BE123F"/>
    <w:rsid w:val="00BE1BE6"/>
    <w:rsid w:val="00BE4889"/>
    <w:rsid w:val="00BF35B6"/>
    <w:rsid w:val="00BF4D50"/>
    <w:rsid w:val="00BF5AD4"/>
    <w:rsid w:val="00C03AB9"/>
    <w:rsid w:val="00C072A6"/>
    <w:rsid w:val="00C1383C"/>
    <w:rsid w:val="00C155B5"/>
    <w:rsid w:val="00C200EB"/>
    <w:rsid w:val="00C20691"/>
    <w:rsid w:val="00C310C6"/>
    <w:rsid w:val="00C324DB"/>
    <w:rsid w:val="00C3285C"/>
    <w:rsid w:val="00C42A2D"/>
    <w:rsid w:val="00C567EB"/>
    <w:rsid w:val="00C76190"/>
    <w:rsid w:val="00C763EB"/>
    <w:rsid w:val="00C82D3D"/>
    <w:rsid w:val="00CA4197"/>
    <w:rsid w:val="00CA4871"/>
    <w:rsid w:val="00CA74FB"/>
    <w:rsid w:val="00CA7ADD"/>
    <w:rsid w:val="00CB5B05"/>
    <w:rsid w:val="00CC2077"/>
    <w:rsid w:val="00CC2FB9"/>
    <w:rsid w:val="00CC4F08"/>
    <w:rsid w:val="00CE0874"/>
    <w:rsid w:val="00CE0AC0"/>
    <w:rsid w:val="00CE0B42"/>
    <w:rsid w:val="00CE1F44"/>
    <w:rsid w:val="00CE355D"/>
    <w:rsid w:val="00CF2A72"/>
    <w:rsid w:val="00D03E92"/>
    <w:rsid w:val="00D135DB"/>
    <w:rsid w:val="00D156A1"/>
    <w:rsid w:val="00D42451"/>
    <w:rsid w:val="00D516C0"/>
    <w:rsid w:val="00D52C64"/>
    <w:rsid w:val="00D53E4A"/>
    <w:rsid w:val="00D6058F"/>
    <w:rsid w:val="00D617AF"/>
    <w:rsid w:val="00D61A4F"/>
    <w:rsid w:val="00D845D5"/>
    <w:rsid w:val="00D95F48"/>
    <w:rsid w:val="00D968CA"/>
    <w:rsid w:val="00DA4B63"/>
    <w:rsid w:val="00DA7D40"/>
    <w:rsid w:val="00DB5D1F"/>
    <w:rsid w:val="00DC4163"/>
    <w:rsid w:val="00DC6756"/>
    <w:rsid w:val="00DC6A01"/>
    <w:rsid w:val="00DD6A00"/>
    <w:rsid w:val="00DE7690"/>
    <w:rsid w:val="00DE7B98"/>
    <w:rsid w:val="00DF3E4A"/>
    <w:rsid w:val="00DF53F6"/>
    <w:rsid w:val="00E00695"/>
    <w:rsid w:val="00E06D3C"/>
    <w:rsid w:val="00E06DAD"/>
    <w:rsid w:val="00E14481"/>
    <w:rsid w:val="00E210AF"/>
    <w:rsid w:val="00E249E1"/>
    <w:rsid w:val="00E268B4"/>
    <w:rsid w:val="00E3291D"/>
    <w:rsid w:val="00E33535"/>
    <w:rsid w:val="00E36204"/>
    <w:rsid w:val="00E43590"/>
    <w:rsid w:val="00E46A9A"/>
    <w:rsid w:val="00E477F8"/>
    <w:rsid w:val="00E50393"/>
    <w:rsid w:val="00E51371"/>
    <w:rsid w:val="00E52684"/>
    <w:rsid w:val="00E55804"/>
    <w:rsid w:val="00E71623"/>
    <w:rsid w:val="00E979E5"/>
    <w:rsid w:val="00EA0A8A"/>
    <w:rsid w:val="00EA2267"/>
    <w:rsid w:val="00EA3349"/>
    <w:rsid w:val="00EB080E"/>
    <w:rsid w:val="00ED3FB2"/>
    <w:rsid w:val="00ED4659"/>
    <w:rsid w:val="00ED47B7"/>
    <w:rsid w:val="00EE1845"/>
    <w:rsid w:val="00EE2A74"/>
    <w:rsid w:val="00EE52DA"/>
    <w:rsid w:val="00EE72C5"/>
    <w:rsid w:val="00EF0B07"/>
    <w:rsid w:val="00EF26F2"/>
    <w:rsid w:val="00EF56A1"/>
    <w:rsid w:val="00F0118B"/>
    <w:rsid w:val="00F02B91"/>
    <w:rsid w:val="00F22C45"/>
    <w:rsid w:val="00F26133"/>
    <w:rsid w:val="00F27FAD"/>
    <w:rsid w:val="00F34DCA"/>
    <w:rsid w:val="00F34DFA"/>
    <w:rsid w:val="00F443C9"/>
    <w:rsid w:val="00F510CD"/>
    <w:rsid w:val="00F54E5F"/>
    <w:rsid w:val="00F6131D"/>
    <w:rsid w:val="00F62229"/>
    <w:rsid w:val="00F64EF7"/>
    <w:rsid w:val="00F67199"/>
    <w:rsid w:val="00F720FE"/>
    <w:rsid w:val="00F7650B"/>
    <w:rsid w:val="00F82666"/>
    <w:rsid w:val="00FA0B0A"/>
    <w:rsid w:val="00FB3469"/>
    <w:rsid w:val="00FB388E"/>
    <w:rsid w:val="00FC4AEC"/>
    <w:rsid w:val="00FC5230"/>
    <w:rsid w:val="00FD01AA"/>
    <w:rsid w:val="00FE13E1"/>
    <w:rsid w:val="00FE5FA0"/>
    <w:rsid w:val="035821EA"/>
    <w:rsid w:val="03F28F6E"/>
    <w:rsid w:val="059E3CD3"/>
    <w:rsid w:val="069DE16B"/>
    <w:rsid w:val="09CF40E2"/>
    <w:rsid w:val="20BAAE3B"/>
    <w:rsid w:val="249895B9"/>
    <w:rsid w:val="29B4C37E"/>
    <w:rsid w:val="5396BA42"/>
    <w:rsid w:val="5785A279"/>
    <w:rsid w:val="667335A8"/>
    <w:rsid w:val="695F3802"/>
    <w:rsid w:val="6F63D76E"/>
    <w:rsid w:val="76B5F610"/>
    <w:rsid w:val="794EE317"/>
    <w:rsid w:val="7D787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39D26D"/>
  <w15:chartTrackingRefBased/>
  <w15:docId w15:val="{F104106F-8E84-47D7-96DF-FB3006B11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4DC"/>
    <w:pPr>
      <w:spacing w:after="240" w:line="240" w:lineRule="auto"/>
      <w:ind w:right="-7"/>
      <w:jc w:val="both"/>
    </w:pPr>
    <w:rPr>
      <w:rFonts w:ascii="Arial Nova Cond" w:hAnsi="Arial Nova Cond" w:cs="Arial"/>
      <w:bCs/>
      <w:kern w:val="28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4323"/>
    <w:pPr>
      <w:keepNext/>
      <w:keepLines/>
      <w:spacing w:before="240"/>
      <w:outlineLvl w:val="0"/>
    </w:pPr>
    <w:rPr>
      <w:rFonts w:eastAsiaTheme="majorEastAsia" w:cstheme="majorBidi"/>
      <w:b/>
      <w:bCs w:val="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14323"/>
    <w:pPr>
      <w:spacing w:before="0"/>
      <w:outlineLvl w:val="1"/>
    </w:pPr>
    <w:rPr>
      <w:color w:val="4B4B4B" w:themeColor="text2"/>
      <w:sz w:val="28"/>
      <w:szCs w:val="28"/>
    </w:rPr>
  </w:style>
  <w:style w:type="paragraph" w:styleId="Heading3">
    <w:name w:val="heading 3"/>
    <w:basedOn w:val="Heading1"/>
    <w:next w:val="Heading1"/>
    <w:link w:val="Heading3Char"/>
    <w:uiPriority w:val="9"/>
    <w:unhideWhenUsed/>
    <w:qFormat/>
    <w:rsid w:val="00890F1D"/>
    <w:pPr>
      <w:shd w:val="clear" w:color="auto" w:fill="DFDFDF" w:themeFill="background2"/>
      <w:spacing w:before="0" w:after="0"/>
      <w:ind w:left="-1418" w:right="5151" w:firstLine="1418"/>
      <w:outlineLvl w:val="2"/>
    </w:pPr>
    <w:rPr>
      <w:caps/>
      <w:color w:val="7EA428" w:themeColor="accent4"/>
      <w:sz w:val="24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90F1D"/>
    <w:pPr>
      <w:shd w:val="clear" w:color="auto" w:fill="auto"/>
      <w:spacing w:after="120"/>
      <w:ind w:left="0" w:right="45" w:firstLine="0"/>
      <w:outlineLvl w:val="3"/>
    </w:pPr>
    <w:rPr>
      <w:color w:val="4B4B4B" w:themeColor="text2"/>
      <w:sz w:val="22"/>
    </w:rPr>
  </w:style>
  <w:style w:type="paragraph" w:styleId="Heading5">
    <w:name w:val="heading 5"/>
    <w:basedOn w:val="Numrotation"/>
    <w:next w:val="Normal"/>
    <w:link w:val="Heading5Char"/>
    <w:uiPriority w:val="9"/>
    <w:unhideWhenUsed/>
    <w:qFormat/>
    <w:rsid w:val="000742C9"/>
    <w:pPr>
      <w:spacing w:after="240"/>
      <w:outlineLvl w:val="4"/>
    </w:pPr>
    <w:rPr>
      <w:b/>
      <w:color w:val="4B4B4B" w:themeColor="text2"/>
      <w:sz w:val="24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4323"/>
    <w:pPr>
      <w:keepNext/>
      <w:keepLines/>
      <w:spacing w:before="4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4323"/>
    <w:pPr>
      <w:keepNext/>
      <w:keepLines/>
      <w:spacing w:before="4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4323"/>
    <w:pPr>
      <w:keepNext/>
      <w:keepLines/>
      <w:spacing w:before="40" w:after="0"/>
      <w:outlineLvl w:val="7"/>
    </w:pPr>
    <w:rPr>
      <w:rFonts w:eastAsiaTheme="majorEastAsia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4323"/>
    <w:pPr>
      <w:keepNext/>
      <w:keepLines/>
      <w:spacing w:before="40" w:after="0"/>
      <w:outlineLvl w:val="8"/>
    </w:pPr>
    <w:rPr>
      <w:rFonts w:eastAsiaTheme="majorEastAsia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rotation">
    <w:name w:val="Numérotation"/>
    <w:link w:val="NumrotationCar"/>
    <w:qFormat/>
    <w:rsid w:val="00B14722"/>
    <w:pPr>
      <w:numPr>
        <w:numId w:val="39"/>
      </w:numPr>
      <w:tabs>
        <w:tab w:val="left" w:pos="426"/>
      </w:tabs>
      <w:spacing w:after="60" w:line="276" w:lineRule="auto"/>
      <w:jc w:val="both"/>
    </w:pPr>
    <w:rPr>
      <w:rFonts w:ascii="Arial Nova Cond" w:eastAsiaTheme="majorEastAsia" w:hAnsi="Arial Nova Cond" w:cstheme="majorBidi"/>
      <w:color w:val="000000"/>
      <w:kern w:val="28"/>
      <w:szCs w:val="21"/>
      <w:lang w:val="fr-FR"/>
    </w:rPr>
  </w:style>
  <w:style w:type="character" w:customStyle="1" w:styleId="NumrotationCar">
    <w:name w:val="Numérotation Car"/>
    <w:basedOn w:val="ListParagraphChar"/>
    <w:link w:val="Numrotation"/>
    <w:rsid w:val="00B14722"/>
    <w:rPr>
      <w:rFonts w:ascii="Arial Nova Cond" w:eastAsiaTheme="majorEastAsia" w:hAnsi="Arial Nova Cond" w:cstheme="majorBidi"/>
      <w:bCs w:val="0"/>
      <w:color w:val="000000"/>
      <w:kern w:val="28"/>
      <w:szCs w:val="21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014323"/>
    <w:rPr>
      <w:rFonts w:ascii="Arial Nova Cond" w:eastAsiaTheme="majorEastAsia" w:hAnsi="Arial Nova Cond" w:cstheme="majorBidi"/>
      <w:b/>
      <w:color w:val="4B4B4B" w:themeColor="text2"/>
      <w:kern w:val="28"/>
      <w:sz w:val="28"/>
      <w:szCs w:val="28"/>
    </w:rPr>
  </w:style>
  <w:style w:type="paragraph" w:customStyle="1" w:styleId="retraitdroite">
    <w:name w:val="retrait droite"/>
    <w:basedOn w:val="Normal"/>
    <w:link w:val="retraitdroiteCar"/>
    <w:qFormat/>
    <w:rsid w:val="00014323"/>
    <w:pPr>
      <w:spacing w:after="0"/>
      <w:jc w:val="right"/>
    </w:pPr>
    <w:rPr>
      <w:sz w:val="20"/>
      <w:szCs w:val="20"/>
    </w:rPr>
  </w:style>
  <w:style w:type="character" w:customStyle="1" w:styleId="retraitdroiteCar">
    <w:name w:val="retrait droite Car"/>
    <w:basedOn w:val="DefaultParagraphFont"/>
    <w:link w:val="retraitdroite"/>
    <w:rsid w:val="00014323"/>
    <w:rPr>
      <w:rFonts w:ascii="Arial Nova Cond" w:hAnsi="Arial Nova Cond" w:cs="Arial"/>
      <w:bCs/>
      <w:kern w:val="28"/>
      <w:sz w:val="20"/>
      <w:szCs w:val="20"/>
    </w:rPr>
  </w:style>
  <w:style w:type="paragraph" w:customStyle="1" w:styleId="lignehaut">
    <w:name w:val="ligne haut"/>
    <w:basedOn w:val="Normal"/>
    <w:link w:val="lignehautCar"/>
    <w:qFormat/>
    <w:rsid w:val="00014323"/>
    <w:pPr>
      <w:pBdr>
        <w:top w:val="single" w:sz="4" w:space="1" w:color="auto"/>
        <w:bar w:val="single" w:sz="4" w:color="auto"/>
      </w:pBdr>
      <w:spacing w:after="0"/>
      <w:jc w:val="center"/>
    </w:pPr>
    <w:rPr>
      <w:b/>
      <w:sz w:val="24"/>
      <w:szCs w:val="24"/>
    </w:rPr>
  </w:style>
  <w:style w:type="character" w:customStyle="1" w:styleId="lignehautCar">
    <w:name w:val="ligne haut Car"/>
    <w:basedOn w:val="DefaultParagraphFont"/>
    <w:link w:val="lignehaut"/>
    <w:rsid w:val="00014323"/>
    <w:rPr>
      <w:rFonts w:ascii="Arial Nova Cond" w:hAnsi="Arial Nova Cond" w:cs="Arial"/>
      <w:b/>
      <w:bCs/>
      <w:kern w:val="28"/>
      <w:sz w:val="24"/>
      <w:szCs w:val="24"/>
    </w:rPr>
  </w:style>
  <w:style w:type="paragraph" w:customStyle="1" w:styleId="lignebas">
    <w:name w:val="ligne bas"/>
    <w:basedOn w:val="Normal"/>
    <w:link w:val="lignebasCar"/>
    <w:qFormat/>
    <w:rsid w:val="00014323"/>
    <w:pPr>
      <w:pBdr>
        <w:bottom w:val="single" w:sz="4" w:space="0" w:color="auto"/>
        <w:bar w:val="single" w:sz="4" w:color="auto"/>
      </w:pBdr>
      <w:spacing w:after="0"/>
      <w:jc w:val="center"/>
    </w:pPr>
    <w:rPr>
      <w:b/>
      <w:sz w:val="24"/>
      <w:szCs w:val="24"/>
    </w:rPr>
  </w:style>
  <w:style w:type="character" w:customStyle="1" w:styleId="lignebasCar">
    <w:name w:val="ligne bas Car"/>
    <w:basedOn w:val="DefaultParagraphFont"/>
    <w:link w:val="lignebas"/>
    <w:rsid w:val="00014323"/>
    <w:rPr>
      <w:rFonts w:ascii="Arial Nova Cond" w:hAnsi="Arial Nova Cond" w:cs="Arial"/>
      <w:b/>
      <w:bCs/>
      <w:kern w:val="28"/>
      <w:sz w:val="24"/>
      <w:szCs w:val="24"/>
    </w:rPr>
  </w:style>
  <w:style w:type="paragraph" w:customStyle="1" w:styleId="pointforme">
    <w:name w:val="point forme"/>
    <w:basedOn w:val="ListParagraph"/>
    <w:link w:val="pointformeCar"/>
    <w:qFormat/>
    <w:rsid w:val="00014323"/>
    <w:pPr>
      <w:numPr>
        <w:numId w:val="18"/>
      </w:numPr>
      <w:spacing w:after="120"/>
      <w:ind w:right="-6"/>
      <w:contextualSpacing w:val="0"/>
    </w:pPr>
    <w:rPr>
      <w:lang w:val="fr-CA"/>
    </w:rPr>
  </w:style>
  <w:style w:type="character" w:customStyle="1" w:styleId="pointformeCar">
    <w:name w:val="point forme Car"/>
    <w:basedOn w:val="DefaultParagraphFont"/>
    <w:link w:val="pointforme"/>
    <w:rsid w:val="00014323"/>
    <w:rPr>
      <w:rFonts w:ascii="Arial Nova Cond" w:hAnsi="Arial Nova Cond" w:cs="Arial"/>
      <w:bCs/>
      <w:kern w:val="28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014323"/>
    <w:pPr>
      <w:ind w:left="720"/>
      <w:contextualSpacing/>
    </w:pPr>
    <w:rPr>
      <w:lang w:val="fr-FR"/>
    </w:rPr>
  </w:style>
  <w:style w:type="paragraph" w:customStyle="1" w:styleId="pointformeniveau2">
    <w:name w:val="point forme niveau 2"/>
    <w:basedOn w:val="pointforme"/>
    <w:link w:val="pointformeniveau2Car"/>
    <w:qFormat/>
    <w:rsid w:val="00014323"/>
    <w:pPr>
      <w:numPr>
        <w:ilvl w:val="1"/>
      </w:numPr>
    </w:pPr>
    <w:rPr>
      <w:rFonts w:cstheme="majorHAnsi"/>
    </w:rPr>
  </w:style>
  <w:style w:type="character" w:customStyle="1" w:styleId="pointformeniveau2Car">
    <w:name w:val="point forme niveau 2 Car"/>
    <w:basedOn w:val="pointformeCar"/>
    <w:link w:val="pointformeniveau2"/>
    <w:rsid w:val="00014323"/>
    <w:rPr>
      <w:rFonts w:ascii="Arial Nova Cond" w:hAnsi="Arial Nova Cond" w:cstheme="majorHAnsi"/>
      <w:bCs/>
      <w:kern w:val="28"/>
      <w:szCs w:val="32"/>
    </w:rPr>
  </w:style>
  <w:style w:type="paragraph" w:customStyle="1" w:styleId="Numrotation2">
    <w:name w:val="Numérotation 2"/>
    <w:basedOn w:val="Heading3"/>
    <w:link w:val="Numrotation2Car"/>
    <w:qFormat/>
    <w:rsid w:val="00014323"/>
    <w:pPr>
      <w:numPr>
        <w:ilvl w:val="1"/>
        <w:numId w:val="39"/>
      </w:numPr>
    </w:pPr>
    <w:rPr>
      <w:b w:val="0"/>
      <w:color w:val="000000"/>
      <w:sz w:val="22"/>
      <w:szCs w:val="21"/>
      <w:lang w:val="fr-FR"/>
    </w:rPr>
  </w:style>
  <w:style w:type="character" w:customStyle="1" w:styleId="Numrotation2Car">
    <w:name w:val="Numérotation 2 Car"/>
    <w:basedOn w:val="NumrotationCar"/>
    <w:link w:val="Numrotation2"/>
    <w:rsid w:val="00014323"/>
    <w:rPr>
      <w:rFonts w:ascii="Arial Nova Cond" w:eastAsiaTheme="majorEastAsia" w:hAnsi="Arial Nova Cond" w:cstheme="majorBidi"/>
      <w:b w:val="0"/>
      <w:bCs w:val="0"/>
      <w:caps/>
      <w:color w:val="000000"/>
      <w:kern w:val="28"/>
      <w:szCs w:val="21"/>
      <w:lang w:val="fr-FR"/>
    </w:rPr>
  </w:style>
  <w:style w:type="character" w:customStyle="1" w:styleId="Heading3Char">
    <w:name w:val="Heading 3 Char"/>
    <w:link w:val="Heading3"/>
    <w:uiPriority w:val="9"/>
    <w:rsid w:val="00890F1D"/>
    <w:rPr>
      <w:rFonts w:ascii="Arial Nova Cond" w:eastAsiaTheme="majorEastAsia" w:hAnsi="Arial Nova Cond" w:cstheme="majorBidi"/>
      <w:b/>
      <w:caps/>
      <w:color w:val="7EA428" w:themeColor="accent4"/>
      <w:kern w:val="28"/>
      <w:sz w:val="24"/>
      <w:shd w:val="clear" w:color="auto" w:fill="DFDFDF" w:themeFill="background2"/>
    </w:rPr>
  </w:style>
  <w:style w:type="paragraph" w:customStyle="1" w:styleId="Rsolution">
    <w:name w:val="Résolution"/>
    <w:basedOn w:val="Heading4"/>
    <w:link w:val="RsolutionCar"/>
    <w:qFormat/>
    <w:rsid w:val="00014323"/>
  </w:style>
  <w:style w:type="character" w:customStyle="1" w:styleId="RsolutionCar">
    <w:name w:val="Résolution Car"/>
    <w:basedOn w:val="Heading4Char"/>
    <w:link w:val="Rsolution"/>
    <w:rsid w:val="00014323"/>
    <w:rPr>
      <w:rFonts w:ascii="Arial Nova Cond" w:eastAsiaTheme="majorEastAsia" w:hAnsi="Arial Nova Cond" w:cstheme="majorBidi"/>
      <w:b/>
      <w:caps/>
      <w:color w:val="4B4B4B" w:themeColor="text2"/>
      <w:kern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90F1D"/>
    <w:rPr>
      <w:rFonts w:ascii="Arial Nova Cond" w:eastAsiaTheme="majorEastAsia" w:hAnsi="Arial Nova Cond" w:cstheme="majorBidi"/>
      <w:b/>
      <w:caps/>
      <w:color w:val="4B4B4B" w:themeColor="text2"/>
      <w:kern w:val="28"/>
    </w:rPr>
  </w:style>
  <w:style w:type="paragraph" w:customStyle="1" w:styleId="NumroPV">
    <w:name w:val="Numéro PV"/>
    <w:basedOn w:val="Heading3"/>
    <w:link w:val="NumroPVCar"/>
    <w:qFormat/>
    <w:rsid w:val="00014323"/>
    <w:pPr>
      <w:numPr>
        <w:numId w:val="20"/>
      </w:numPr>
      <w:pBdr>
        <w:bottom w:val="single" w:sz="4" w:space="1" w:color="auto"/>
      </w:pBdr>
    </w:pPr>
    <w:rPr>
      <w:b w:val="0"/>
    </w:rPr>
  </w:style>
  <w:style w:type="character" w:customStyle="1" w:styleId="NumroPVCar">
    <w:name w:val="Numéro PV Car"/>
    <w:basedOn w:val="Heading3Char"/>
    <w:link w:val="NumroPV"/>
    <w:rsid w:val="00014323"/>
    <w:rPr>
      <w:rFonts w:ascii="Arial Nova Cond" w:eastAsiaTheme="majorEastAsia" w:hAnsi="Arial Nova Cond" w:cstheme="majorBidi"/>
      <w:b w:val="0"/>
      <w:caps/>
      <w:color w:val="7EA428" w:themeColor="accent4"/>
      <w:kern w:val="28"/>
      <w:sz w:val="24"/>
      <w:shd w:val="clear" w:color="auto" w:fill="DFDFDF" w:themeFill="background2"/>
    </w:rPr>
  </w:style>
  <w:style w:type="paragraph" w:customStyle="1" w:styleId="Titrelignejaune">
    <w:name w:val="Titre ligne jaune"/>
    <w:basedOn w:val="Heading2"/>
    <w:link w:val="TitrelignejauneCar"/>
    <w:qFormat/>
    <w:rsid w:val="00014323"/>
    <w:pPr>
      <w:pBdr>
        <w:bottom w:val="single" w:sz="18" w:space="1" w:color="FDCA01" w:themeColor="accent5"/>
      </w:pBdr>
    </w:pPr>
  </w:style>
  <w:style w:type="character" w:customStyle="1" w:styleId="TitrelignejauneCar">
    <w:name w:val="Titre ligne jaune Car"/>
    <w:basedOn w:val="Heading2Char"/>
    <w:link w:val="Titrelignejaune"/>
    <w:rsid w:val="00014323"/>
    <w:rPr>
      <w:rFonts w:ascii="Arial Nova Cond" w:eastAsiaTheme="majorEastAsia" w:hAnsi="Arial Nova Cond" w:cstheme="majorBidi"/>
      <w:b/>
      <w:color w:val="4B4B4B" w:themeColor="text2"/>
      <w:kern w:val="28"/>
      <w:sz w:val="28"/>
      <w:szCs w:val="28"/>
    </w:rPr>
  </w:style>
  <w:style w:type="paragraph" w:customStyle="1" w:styleId="Styletitre2">
    <w:name w:val="Style titre 2"/>
    <w:basedOn w:val="Normal"/>
    <w:link w:val="Styletitre2Char"/>
    <w:uiPriority w:val="99"/>
    <w:qFormat/>
    <w:rsid w:val="00014323"/>
    <w:pPr>
      <w:spacing w:after="0"/>
      <w:ind w:right="0"/>
      <w:outlineLvl w:val="1"/>
    </w:pPr>
    <w:rPr>
      <w:rFonts w:eastAsia="Times New Roman" w:cs="Times New Roman"/>
      <w:bCs w:val="0"/>
      <w:color w:val="74BA20"/>
      <w:kern w:val="0"/>
      <w:sz w:val="24"/>
      <w:szCs w:val="20"/>
      <w:lang w:eastAsia="fr-CA"/>
    </w:rPr>
  </w:style>
  <w:style w:type="character" w:customStyle="1" w:styleId="Styletitre2Char">
    <w:name w:val="Style titre 2 Char"/>
    <w:basedOn w:val="DefaultParagraphFont"/>
    <w:link w:val="Styletitre2"/>
    <w:uiPriority w:val="99"/>
    <w:rsid w:val="00014323"/>
    <w:rPr>
      <w:rFonts w:ascii="Arial Nova Cond" w:eastAsia="Times New Roman" w:hAnsi="Arial Nova Cond" w:cs="Times New Roman"/>
      <w:color w:val="74BA20"/>
      <w:sz w:val="24"/>
      <w:szCs w:val="20"/>
      <w:lang w:eastAsia="fr-CA"/>
    </w:rPr>
  </w:style>
  <w:style w:type="character" w:customStyle="1" w:styleId="Heading1Char">
    <w:name w:val="Heading 1 Char"/>
    <w:basedOn w:val="DefaultParagraphFont"/>
    <w:link w:val="Heading1"/>
    <w:uiPriority w:val="9"/>
    <w:rsid w:val="00014323"/>
    <w:rPr>
      <w:rFonts w:ascii="Arial Nova Cond" w:eastAsiaTheme="majorEastAsia" w:hAnsi="Arial Nova Cond" w:cstheme="majorBidi"/>
      <w:b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0742C9"/>
    <w:rPr>
      <w:rFonts w:ascii="Arial Nova Cond" w:eastAsiaTheme="majorEastAsia" w:hAnsi="Arial Nova Cond" w:cstheme="majorBidi"/>
      <w:b/>
      <w:color w:val="4B4B4B" w:themeColor="text2"/>
      <w:kern w:val="28"/>
      <w:sz w:val="24"/>
      <w:lang w:val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4323"/>
    <w:rPr>
      <w:rFonts w:ascii="Arial Nova Cond" w:eastAsiaTheme="majorEastAsia" w:hAnsi="Arial Nova Cond" w:cstheme="majorBidi"/>
      <w:bCs/>
      <w:kern w:val="28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4323"/>
    <w:rPr>
      <w:rFonts w:ascii="Arial Nova Cond" w:eastAsiaTheme="majorEastAsia" w:hAnsi="Arial Nova Cond" w:cstheme="majorBidi"/>
      <w:bCs/>
      <w:i/>
      <w:iCs/>
      <w:kern w:val="28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4323"/>
    <w:rPr>
      <w:rFonts w:ascii="Arial Nova Cond" w:eastAsiaTheme="majorEastAsia" w:hAnsi="Arial Nova Cond" w:cstheme="majorBidi"/>
      <w:bCs/>
      <w:kern w:val="2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4323"/>
    <w:rPr>
      <w:rFonts w:ascii="Arial Nova Cond" w:eastAsiaTheme="majorEastAsia" w:hAnsi="Arial Nova Cond" w:cstheme="majorBidi"/>
      <w:bCs/>
      <w:i/>
      <w:iCs/>
      <w:kern w:val="2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014323"/>
    <w:pPr>
      <w:pBdr>
        <w:bar w:val="single" w:sz="4" w:color="auto"/>
      </w:pBdr>
      <w:spacing w:after="0"/>
      <w:jc w:val="center"/>
    </w:pPr>
    <w:rPr>
      <w:b/>
      <w:caps/>
      <w:sz w:val="32"/>
    </w:rPr>
  </w:style>
  <w:style w:type="character" w:customStyle="1" w:styleId="TitleChar">
    <w:name w:val="Title Char"/>
    <w:basedOn w:val="DefaultParagraphFont"/>
    <w:link w:val="Title"/>
    <w:rsid w:val="00014323"/>
    <w:rPr>
      <w:rFonts w:ascii="Arial Nova Cond" w:hAnsi="Arial Nova Cond" w:cs="Arial"/>
      <w:b/>
      <w:bCs/>
      <w:caps/>
      <w:kern w:val="28"/>
      <w:sz w:val="32"/>
      <w:szCs w:val="32"/>
    </w:rPr>
  </w:style>
  <w:style w:type="paragraph" w:styleId="Subtitle">
    <w:name w:val="Subtitle"/>
    <w:aliases w:val="objet centré"/>
    <w:basedOn w:val="Normal"/>
    <w:next w:val="Normal"/>
    <w:link w:val="SubtitleChar"/>
    <w:uiPriority w:val="11"/>
    <w:qFormat/>
    <w:rsid w:val="00014323"/>
    <w:pPr>
      <w:pBdr>
        <w:bottom w:val="single" w:sz="4" w:space="1" w:color="auto"/>
      </w:pBdr>
      <w:jc w:val="left"/>
    </w:pPr>
    <w:rPr>
      <w:b/>
    </w:rPr>
  </w:style>
  <w:style w:type="character" w:customStyle="1" w:styleId="SubtitleChar">
    <w:name w:val="Subtitle Char"/>
    <w:aliases w:val="objet centré Char"/>
    <w:basedOn w:val="DefaultParagraphFont"/>
    <w:link w:val="Subtitle"/>
    <w:uiPriority w:val="11"/>
    <w:rsid w:val="00014323"/>
    <w:rPr>
      <w:rFonts w:ascii="Arial Nova Cond" w:hAnsi="Arial Nova Cond" w:cs="Arial"/>
      <w:b/>
      <w:bCs/>
      <w:kern w:val="28"/>
      <w:szCs w:val="32"/>
    </w:rPr>
  </w:style>
  <w:style w:type="character" w:styleId="Strong">
    <w:name w:val="Strong"/>
    <w:basedOn w:val="NoSpacingChar"/>
    <w:uiPriority w:val="22"/>
    <w:qFormat/>
    <w:rsid w:val="008200A2"/>
    <w:rPr>
      <w:rFonts w:ascii="Arial Nova Cond" w:hAnsi="Arial Nova Cond" w:cs="Arial"/>
      <w:b/>
      <w:bCs/>
      <w:color w:val="4B4B4B" w:themeColor="text2"/>
      <w:kern w:val="28"/>
      <w:szCs w:val="32"/>
    </w:rPr>
  </w:style>
  <w:style w:type="character" w:styleId="Emphasis">
    <w:name w:val="Emphasis"/>
    <w:uiPriority w:val="20"/>
    <w:qFormat/>
    <w:rsid w:val="00014323"/>
    <w:rPr>
      <w:rFonts w:ascii="ProximaNovaCond-Bold" w:hAnsi="ProximaNovaCond-Bold" w:cs="ProximaNovaCond-Bold"/>
      <w:b/>
      <w:bCs/>
      <w:color w:val="auto"/>
      <w:sz w:val="40"/>
      <w:szCs w:val="48"/>
    </w:rPr>
  </w:style>
  <w:style w:type="paragraph" w:styleId="NoSpacing">
    <w:name w:val="No Spacing"/>
    <w:basedOn w:val="Normal"/>
    <w:link w:val="NoSpacingChar"/>
    <w:uiPriority w:val="1"/>
    <w:qFormat/>
    <w:rsid w:val="00014323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014323"/>
    <w:rPr>
      <w:rFonts w:ascii="Arial Nova Cond" w:hAnsi="Arial Nova Cond" w:cs="Arial"/>
      <w:bCs/>
      <w:kern w:val="28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14323"/>
    <w:rPr>
      <w:rFonts w:ascii="Arial Nova Cond" w:hAnsi="Arial Nova Cond" w:cs="Arial"/>
      <w:bCs/>
      <w:kern w:val="28"/>
      <w:szCs w:val="32"/>
      <w:lang w:val="fr-FR"/>
    </w:rPr>
  </w:style>
  <w:style w:type="character" w:styleId="SubtleEmphasis">
    <w:name w:val="Subtle Emphasis"/>
    <w:aliases w:val="Sous titre"/>
    <w:basedOn w:val="Strong"/>
    <w:uiPriority w:val="19"/>
    <w:qFormat/>
    <w:rsid w:val="00014323"/>
    <w:rPr>
      <w:rFonts w:ascii="Arial Nova Cond" w:hAnsi="Arial Nova Cond" w:cs="Arial"/>
      <w:b/>
      <w:bCs/>
      <w:color w:val="4B4B4B" w:themeColor="text2"/>
      <w:kern w:val="28"/>
      <w:sz w:val="24"/>
      <w:szCs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4323"/>
    <w:pPr>
      <w:outlineLvl w:val="9"/>
    </w:pPr>
  </w:style>
  <w:style w:type="paragraph" w:styleId="Header">
    <w:name w:val="header"/>
    <w:basedOn w:val="Normal"/>
    <w:link w:val="HeaderChar"/>
    <w:unhideWhenUsed/>
    <w:rsid w:val="00826AB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6AB7"/>
    <w:rPr>
      <w:rFonts w:ascii="Arial Nova Cond" w:hAnsi="Arial Nova Cond" w:cs="Arial"/>
      <w:bCs/>
      <w:kern w:val="28"/>
      <w:szCs w:val="32"/>
    </w:rPr>
  </w:style>
  <w:style w:type="paragraph" w:styleId="Footer">
    <w:name w:val="footer"/>
    <w:basedOn w:val="Normal"/>
    <w:link w:val="FooterChar"/>
    <w:uiPriority w:val="99"/>
    <w:unhideWhenUsed/>
    <w:rsid w:val="00826AB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26AB7"/>
    <w:rPr>
      <w:rFonts w:ascii="Arial Nova Cond" w:hAnsi="Arial Nova Cond" w:cs="Arial"/>
      <w:bCs/>
      <w:kern w:val="28"/>
      <w:szCs w:val="32"/>
    </w:rPr>
  </w:style>
  <w:style w:type="paragraph" w:customStyle="1" w:styleId="Aucunstyle">
    <w:name w:val="[Aucun style]"/>
    <w:link w:val="AucunstyleCar"/>
    <w:rsid w:val="00826AB7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26A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cunstyleCar">
    <w:name w:val="[Aucun style] Car"/>
    <w:basedOn w:val="DefaultParagraphFont"/>
    <w:link w:val="Aucunstyle"/>
    <w:rsid w:val="00826AB7"/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piedpage2">
    <w:name w:val="pied page 2"/>
    <w:link w:val="piedpage2Car"/>
    <w:qFormat/>
    <w:rsid w:val="00014323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paragraph" w:customStyle="1" w:styleId="piedpage1">
    <w:name w:val="pied page 1"/>
    <w:basedOn w:val="Aucunstyle"/>
    <w:next w:val="piedpage2"/>
    <w:link w:val="piedpage1Car"/>
    <w:qFormat/>
    <w:rsid w:val="00014323"/>
    <w:pPr>
      <w:suppressAutoHyphens/>
      <w:spacing w:line="240" w:lineRule="auto"/>
    </w:pPr>
    <w:rPr>
      <w:rFonts w:ascii="Gotham Medium" w:eastAsia="Calibri" w:hAnsi="Gotham Medium" w:cs="Gotham Medium"/>
      <w:b/>
      <w:bCs/>
      <w:color w:val="8EBC44"/>
      <w:spacing w:val="-2"/>
      <w:sz w:val="12"/>
      <w:szCs w:val="12"/>
    </w:rPr>
  </w:style>
  <w:style w:type="character" w:customStyle="1" w:styleId="piedpage2Car">
    <w:name w:val="pied page 2 Car"/>
    <w:basedOn w:val="DefaultParagraphFont"/>
    <w:link w:val="piedpage2"/>
    <w:rsid w:val="00014323"/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character" w:customStyle="1" w:styleId="piedpage1Car">
    <w:name w:val="pied page 1 Car"/>
    <w:basedOn w:val="AucunstyleCar"/>
    <w:link w:val="piedpage1"/>
    <w:rsid w:val="00014323"/>
    <w:rPr>
      <w:rFonts w:ascii="Gotham Medium" w:eastAsia="Calibri" w:hAnsi="Gotham Medium" w:cs="Gotham Medium"/>
      <w:b/>
      <w:bCs/>
      <w:color w:val="8EBC44"/>
      <w:spacing w:val="-2"/>
      <w:sz w:val="12"/>
      <w:szCs w:val="12"/>
      <w:lang w:val="en-US"/>
    </w:rPr>
  </w:style>
  <w:style w:type="paragraph" w:customStyle="1" w:styleId="EAtitre1">
    <w:name w:val="EA titre 1"/>
    <w:basedOn w:val="BodyText"/>
    <w:link w:val="EAtitre1Char"/>
    <w:qFormat/>
    <w:rsid w:val="00014323"/>
    <w:pPr>
      <w:spacing w:after="0"/>
      <w:ind w:right="0"/>
      <w:jc w:val="center"/>
      <w:outlineLvl w:val="0"/>
    </w:pPr>
    <w:rPr>
      <w:rFonts w:eastAsia="Times New Roman" w:cs="Times New Roman"/>
      <w:b/>
      <w:bCs w:val="0"/>
      <w:kern w:val="0"/>
      <w:sz w:val="24"/>
      <w:szCs w:val="24"/>
      <w:lang w:eastAsia="fr-FR"/>
    </w:rPr>
  </w:style>
  <w:style w:type="character" w:customStyle="1" w:styleId="EAtitre1Char">
    <w:name w:val="EA titre 1 Char"/>
    <w:link w:val="EAtitre1"/>
    <w:rsid w:val="00014323"/>
    <w:rPr>
      <w:rFonts w:ascii="Arial Nova Cond" w:eastAsia="Times New Roman" w:hAnsi="Arial Nova Cond" w:cs="Times New Roman"/>
      <w:b/>
      <w:sz w:val="24"/>
      <w:szCs w:val="24"/>
      <w:lang w:eastAsia="fr-FR"/>
    </w:rPr>
  </w:style>
  <w:style w:type="paragraph" w:styleId="BodyText">
    <w:name w:val="Body Text"/>
    <w:basedOn w:val="Normal"/>
    <w:link w:val="BodyTextChar"/>
    <w:uiPriority w:val="99"/>
    <w:semiHidden/>
    <w:unhideWhenUsed/>
    <w:rsid w:val="00B54C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54CFF"/>
    <w:rPr>
      <w:rFonts w:ascii="Arial Nova Cond" w:hAnsi="Arial Nova Cond" w:cs="Arial"/>
      <w:bCs/>
      <w:kern w:val="28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D45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45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45BC"/>
    <w:rPr>
      <w:rFonts w:ascii="Arial Nova Cond" w:hAnsi="Arial Nova Cond" w:cs="Arial"/>
      <w:bCs/>
      <w:kern w:val="2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5BC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5BC"/>
    <w:rPr>
      <w:rFonts w:ascii="Arial Nova Cond" w:hAnsi="Arial Nova Cond" w:cs="Arial"/>
      <w:b/>
      <w:bCs/>
      <w:kern w:val="28"/>
      <w:sz w:val="20"/>
      <w:szCs w:val="20"/>
    </w:rPr>
  </w:style>
  <w:style w:type="paragraph" w:customStyle="1" w:styleId="Default">
    <w:name w:val="Default"/>
    <w:rsid w:val="000B30B7"/>
    <w:pPr>
      <w:autoSpaceDE w:val="0"/>
      <w:autoSpaceDN w:val="0"/>
      <w:adjustRightInd w:val="0"/>
      <w:spacing w:after="0" w:line="240" w:lineRule="auto"/>
    </w:pPr>
    <w:rPr>
      <w:rFonts w:eastAsia="Times New Roman" w:cs="Arial"/>
      <w:color w:val="000000"/>
      <w:sz w:val="24"/>
      <w:szCs w:val="24"/>
      <w:lang w:eastAsia="fr-CA"/>
    </w:rPr>
  </w:style>
  <w:style w:type="character" w:styleId="Hyperlink">
    <w:name w:val="Hyperlink"/>
    <w:uiPriority w:val="99"/>
    <w:rsid w:val="009C0AD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534"/>
    <w:rPr>
      <w:color w:val="605E5C"/>
      <w:shd w:val="clear" w:color="auto" w:fill="E1DFDD"/>
    </w:rPr>
  </w:style>
  <w:style w:type="paragraph" w:customStyle="1" w:styleId="Tramedefond">
    <w:name w:val="Trame de fond"/>
    <w:link w:val="TramedefondCar"/>
    <w:qFormat/>
    <w:rsid w:val="00890F1D"/>
    <w:pPr>
      <w:shd w:val="clear" w:color="auto" w:fill="DFDFDF" w:themeFill="background2"/>
      <w:spacing w:after="0" w:line="240" w:lineRule="auto"/>
      <w:ind w:left="-1418" w:right="5151"/>
    </w:pPr>
    <w:rPr>
      <w:rFonts w:ascii="Arial Nova Cond" w:hAnsi="Arial Nova Cond" w:cs="Arial"/>
      <w:bCs/>
      <w:kern w:val="28"/>
      <w:szCs w:val="32"/>
    </w:rPr>
  </w:style>
  <w:style w:type="character" w:customStyle="1" w:styleId="TramedefondCar">
    <w:name w:val="Trame de fond Car"/>
    <w:basedOn w:val="DefaultParagraphFont"/>
    <w:link w:val="Tramedefond"/>
    <w:rsid w:val="00890F1D"/>
    <w:rPr>
      <w:rFonts w:ascii="Arial Nova Cond" w:hAnsi="Arial Nova Cond" w:cs="Arial"/>
      <w:bCs/>
      <w:kern w:val="28"/>
      <w:szCs w:val="32"/>
      <w:shd w:val="clear" w:color="auto" w:fill="DFDFDF" w:themeFill="background2"/>
    </w:rPr>
  </w:style>
  <w:style w:type="paragraph" w:customStyle="1" w:styleId="Tabsansinterligne">
    <w:name w:val="Tab sans interligne"/>
    <w:basedOn w:val="NoSpacing"/>
    <w:link w:val="TabsansinterligneCar"/>
    <w:qFormat/>
    <w:rsid w:val="007F0B48"/>
    <w:pPr>
      <w:ind w:left="149"/>
    </w:pPr>
  </w:style>
  <w:style w:type="character" w:customStyle="1" w:styleId="TabsansinterligneCar">
    <w:name w:val="Tab sans interligne Car"/>
    <w:basedOn w:val="NoSpacingChar"/>
    <w:link w:val="Tabsansinterligne"/>
    <w:rsid w:val="007F0B48"/>
    <w:rPr>
      <w:rFonts w:ascii="Arial Nova Cond" w:hAnsi="Arial Nova Cond" w:cs="Arial"/>
      <w:bCs/>
      <w:kern w:val="28"/>
      <w:szCs w:val="32"/>
    </w:rPr>
  </w:style>
  <w:style w:type="paragraph" w:styleId="Revision">
    <w:name w:val="Revision"/>
    <w:hidden/>
    <w:uiPriority w:val="99"/>
    <w:semiHidden/>
    <w:rsid w:val="005C05BA"/>
    <w:pPr>
      <w:spacing w:after="0" w:line="240" w:lineRule="auto"/>
    </w:pPr>
    <w:rPr>
      <w:rFonts w:ascii="Arial Nova Cond" w:hAnsi="Arial Nova Cond"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3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0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Personnalisé 1">
      <a:dk1>
        <a:srgbClr val="000000"/>
      </a:dk1>
      <a:lt1>
        <a:sysClr val="window" lastClr="FFFFFF"/>
      </a:lt1>
      <a:dk2>
        <a:srgbClr val="4B4B4B"/>
      </a:dk2>
      <a:lt2>
        <a:srgbClr val="DFDFDF"/>
      </a:lt2>
      <a:accent1>
        <a:srgbClr val="DF2516"/>
      </a:accent1>
      <a:accent2>
        <a:srgbClr val="8F170A"/>
      </a:accent2>
      <a:accent3>
        <a:srgbClr val="92BF2E"/>
      </a:accent3>
      <a:accent4>
        <a:srgbClr val="7EA428"/>
      </a:accent4>
      <a:accent5>
        <a:srgbClr val="FDCA01"/>
      </a:accent5>
      <a:accent6>
        <a:srgbClr val="092785"/>
      </a:accent6>
      <a:hlink>
        <a:srgbClr val="0000FF"/>
      </a:hlink>
      <a:folHlink>
        <a:srgbClr val="7030A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819ea5-3c73-4ffc-b062-010701842e8f">
      <UserInfo>
        <DisplayName/>
        <AccountId xsi:nil="true"/>
        <AccountType/>
      </UserInfo>
    </SharedWithUsers>
    <lcf76f155ced4ddcb4097134ff3c332f xmlns="17dffd82-9bfc-4f06-9124-ec772f1deced">
      <Terms xmlns="http://schemas.microsoft.com/office/infopath/2007/PartnerControls"/>
    </lcf76f155ced4ddcb4097134ff3c332f>
    <TaxCatchAll xmlns="96819ea5-3c73-4ffc-b062-010701842e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71708BB74D0478446018369935CA4" ma:contentTypeVersion="19" ma:contentTypeDescription="Create a new document." ma:contentTypeScope="" ma:versionID="c0e210a8175354fa57c5571f0f1bd44b">
  <xsd:schema xmlns:xsd="http://www.w3.org/2001/XMLSchema" xmlns:xs="http://www.w3.org/2001/XMLSchema" xmlns:p="http://schemas.microsoft.com/office/2006/metadata/properties" xmlns:ns2="17dffd82-9bfc-4f06-9124-ec772f1deced" xmlns:ns3="96819ea5-3c73-4ffc-b062-010701842e8f" targetNamespace="http://schemas.microsoft.com/office/2006/metadata/properties" ma:root="true" ma:fieldsID="f864c78e901549b829fabaee5a6e1edd" ns2:_="" ns3:_="">
    <xsd:import namespace="17dffd82-9bfc-4f06-9124-ec772f1deced"/>
    <xsd:import namespace="96819ea5-3c73-4ffc-b062-010701842e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ffd82-9bfc-4f06-9124-ec772f1de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410e310-c5e2-4360-bd29-6e1793f753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19ea5-3c73-4ffc-b062-010701842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0a6b150-b183-4aae-95dc-7043f5cb8fd1}" ma:internalName="TaxCatchAll" ma:showField="CatchAllData" ma:web="96819ea5-3c73-4ffc-b062-010701842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E7B54-5900-4857-9CC3-47E5DCBC1FA0}">
  <ds:schemaRefs>
    <ds:schemaRef ds:uri="http://schemas.microsoft.com/office/2006/metadata/properties"/>
    <ds:schemaRef ds:uri="http://schemas.microsoft.com/office/infopath/2007/PartnerControls"/>
    <ds:schemaRef ds:uri="0618f2ca-afa3-440b-a2e8-02422d4fbdb9"/>
    <ds:schemaRef ds:uri="3f3e43ef-a82b-4e64-8ab1-87685f0e4c0f"/>
  </ds:schemaRefs>
</ds:datastoreItem>
</file>

<file path=customXml/itemProps2.xml><?xml version="1.0" encoding="utf-8"?>
<ds:datastoreItem xmlns:ds="http://schemas.openxmlformats.org/officeDocument/2006/customXml" ds:itemID="{C8B11ACC-C39E-45F6-B254-FF90488DFE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57A017-D298-4390-A501-536872252C95}"/>
</file>

<file path=customXml/itemProps4.xml><?xml version="1.0" encoding="utf-8"?>
<ds:datastoreItem xmlns:ds="http://schemas.openxmlformats.org/officeDocument/2006/customXml" ds:itemID="{A01F1B49-566A-4D0C-A472-F6C2ED2A1D7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8632106-e08b-4796-bfd0-82b994ac96fd}" enabled="0" method="" siteId="{88632106-e08b-4796-bfd0-82b994ac96f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7</Words>
  <Characters>264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Émilie Marcoux</dc:creator>
  <cp:keywords/>
  <dc:description/>
  <cp:lastModifiedBy>Renaud Brissonneau</cp:lastModifiedBy>
  <cp:revision>11</cp:revision>
  <cp:lastPrinted>2021-08-12T15:47:00Z</cp:lastPrinted>
  <dcterms:created xsi:type="dcterms:W3CDTF">2025-05-27T19:15:00Z</dcterms:created>
  <dcterms:modified xsi:type="dcterms:W3CDTF">2025-05-27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71708BB74D0478446018369935CA4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GrammarlyDocumentId">
    <vt:lpwstr>53a16bd7c03ece00239209fe481611e22e28a0f9be27190993cf67acbc6f1cea</vt:lpwstr>
  </property>
</Properties>
</file>